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56D14" w:rsidP="008D7E0C" w:rsidRDefault="00256D14" w14:paraId="25EE2DCE" w14:textId="77777777">
      <w:pPr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</w:p>
    <w:p w:rsidRPr="00E84D19" w:rsidR="008D7E0C" w:rsidP="008D7E0C" w:rsidRDefault="008D7E0C" w14:paraId="329077A9" w14:textId="72363DCF">
      <w:pPr>
        <w:rPr>
          <w:rFonts w:ascii="Segoe UI" w:hAnsi="Segoe UI" w:cs="Segoe UI"/>
          <w:b/>
          <w:bCs/>
          <w:color w:val="000000" w:themeColor="text1"/>
          <w:sz w:val="24"/>
          <w:szCs w:val="24"/>
        </w:rPr>
      </w:pPr>
      <w:r w:rsidRPr="00E84D19">
        <w:rPr>
          <w:rFonts w:ascii="Segoe UI" w:hAnsi="Segoe UI" w:cs="Segoe UI"/>
          <w:b/>
          <w:bCs/>
          <w:color w:val="000000" w:themeColor="text1"/>
          <w:sz w:val="24"/>
          <w:szCs w:val="24"/>
        </w:rPr>
        <w:t xml:space="preserve">Mobilize.Net </w:t>
      </w:r>
      <w:proofErr w:type="spellStart"/>
      <w:r w:rsidRPr="00E84D19">
        <w:rPr>
          <w:rFonts w:ascii="Segoe UI" w:hAnsi="Segoe UI" w:cs="Segoe UI"/>
          <w:b/>
          <w:bCs/>
          <w:color w:val="000000" w:themeColor="text1"/>
          <w:sz w:val="24"/>
          <w:szCs w:val="24"/>
        </w:rPr>
        <w:t>SnowConvert</w:t>
      </w:r>
      <w:proofErr w:type="spellEnd"/>
      <w:r w:rsidRPr="00E84D19">
        <w:rPr>
          <w:rFonts w:ascii="Segoe UI" w:hAnsi="Segoe UI" w:cs="Segoe UI"/>
          <w:b/>
          <w:bCs/>
          <w:color w:val="000000" w:themeColor="text1"/>
          <w:sz w:val="24"/>
          <w:szCs w:val="24"/>
        </w:rPr>
        <w:t xml:space="preserve"> for </w:t>
      </w:r>
      <w:r>
        <w:rPr>
          <w:rFonts w:ascii="Segoe UI" w:hAnsi="Segoe UI" w:cs="Segoe UI"/>
          <w:b/>
          <w:bCs/>
          <w:color w:val="000000" w:themeColor="text1"/>
          <w:sz w:val="24"/>
          <w:szCs w:val="24"/>
        </w:rPr>
        <w:t>Spark Scala</w:t>
      </w:r>
    </w:p>
    <w:p w:rsidRPr="00B90BAF" w:rsidR="008D7E0C" w:rsidP="008D7E0C" w:rsidRDefault="008D7E0C" w14:paraId="6B4B50EE" w14:textId="77777777">
      <w:pPr>
        <w:jc w:val="both"/>
        <w:rPr>
          <w:rFonts w:ascii="Segoe UI" w:hAnsi="Segoe UI" w:cs="Segoe UI"/>
          <w:color w:val="000000" w:themeColor="text1"/>
          <w:lang w:val="en-US"/>
        </w:rPr>
      </w:pPr>
    </w:p>
    <w:p w:rsidRPr="00B90BAF" w:rsidR="008D7E0C" w:rsidP="008D7E0C" w:rsidRDefault="008D7E0C" w14:paraId="436C9FB0" w14:textId="77777777">
      <w:pPr>
        <w:jc w:val="both"/>
        <w:rPr>
          <w:rFonts w:ascii="Segoe UI" w:hAnsi="Segoe UI" w:cs="Segoe UI"/>
        </w:rPr>
      </w:pPr>
      <w:r w:rsidRPr="00B90BAF">
        <w:rPr>
          <w:rFonts w:ascii="Segoe UI" w:hAnsi="Segoe UI" w:cs="Segoe UI"/>
        </w:rPr>
        <w:t xml:space="preserve">The purpose of this document is to summarize the technical considerations and code analysis in migrating </w:t>
      </w:r>
      <w:r>
        <w:rPr>
          <w:rFonts w:ascii="Segoe UI" w:hAnsi="Segoe UI" w:cs="Segoe UI"/>
        </w:rPr>
        <w:t>Spark application</w:t>
      </w:r>
      <w:r w:rsidRPr="00B90BAF">
        <w:rPr>
          <w:rFonts w:ascii="Segoe UI" w:hAnsi="Segoe UI" w:cs="Segoe UI"/>
        </w:rPr>
        <w:t xml:space="preserve"> to </w:t>
      </w:r>
      <w:proofErr w:type="spellStart"/>
      <w:r>
        <w:rPr>
          <w:rFonts w:ascii="Segoe UI" w:hAnsi="Segoe UI" w:cs="Segoe UI"/>
        </w:rPr>
        <w:t>Snowpark</w:t>
      </w:r>
      <w:proofErr w:type="spellEnd"/>
      <w:r>
        <w:rPr>
          <w:rFonts w:ascii="Segoe UI" w:hAnsi="Segoe UI" w:cs="Segoe UI"/>
        </w:rPr>
        <w:t xml:space="preserve"> </w:t>
      </w:r>
      <w:r w:rsidRPr="00B90BAF">
        <w:rPr>
          <w:rFonts w:ascii="Segoe UI" w:hAnsi="Segoe UI" w:cs="Segoe UI"/>
        </w:rPr>
        <w:t xml:space="preserve">that either have an impact on the automated code conversion or cannot be handled by automated code conversion, as well as providing a high-level inventory and automation capability of the code that will need to be addressed.  </w:t>
      </w:r>
    </w:p>
    <w:p w:rsidR="001455A1" w:rsidP="001455A1" w:rsidRDefault="001455A1" w14:paraId="6FDDFC93" w14:textId="77777777">
      <w:pPr>
        <w:spacing w:line="276" w:lineRule="auto"/>
        <w:ind w:right="-1597"/>
        <w:jc w:val="both"/>
        <w:rPr>
          <w:rFonts w:ascii="Segoe UI" w:hAnsi="Segoe UI" w:cs="Segoe UI"/>
          <w:b/>
          <w:bCs/>
          <w:color w:val="0085CD"/>
        </w:rPr>
        <w:sectPr w:rsidR="001455A1" w:rsidSect="00DB64DE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Segoe UI" w:hAnsi="Segoe UI" w:cs="Segoe UI"/>
          <w:color w:val="000000" w:themeColor="text1"/>
        </w:rPr>
        <w:br/>
      </w:r>
    </w:p>
    <w:p w:rsidR="00337C02" w:rsidP="00337C02" w:rsidRDefault="001455A1" w14:paraId="35C5A452" w14:textId="77777777">
      <w:pPr>
        <w:tabs>
          <w:tab w:val="left" w:pos="3119"/>
        </w:tabs>
        <w:spacing w:after="0" w:line="276" w:lineRule="auto"/>
        <w:ind w:right="-1597"/>
        <w:jc w:val="both"/>
        <w:rPr>
          <w:rFonts w:ascii="Segoe UI" w:hAnsi="Segoe UI" w:cs="Segoe UI"/>
          <w:color w:val="000000" w:themeColor="text1"/>
        </w:rPr>
      </w:pPr>
      <w:r w:rsidRPr="781514C7">
        <w:rPr>
          <w:rFonts w:ascii="Segoe UI" w:hAnsi="Segoe UI" w:cs="Segoe UI"/>
          <w:b/>
          <w:bCs/>
          <w:color w:val="0085CD"/>
        </w:rPr>
        <w:t>OVERALL ASSESSMENT SUMMARY</w:t>
      </w:r>
    </w:p>
    <w:p w:rsidR="001455A1" w:rsidP="00337C02" w:rsidRDefault="001455A1" w14:paraId="4F87B691" w14:textId="4FAB985C">
      <w:pPr>
        <w:tabs>
          <w:tab w:val="left" w:pos="3119"/>
        </w:tabs>
        <w:spacing w:after="0" w:line="276" w:lineRule="auto"/>
        <w:ind w:right="-1597"/>
        <w:jc w:val="both"/>
        <w:rPr>
          <w:rFonts w:ascii="Segoe UI" w:hAnsi="Segoe UI" w:cs="Segoe UI"/>
          <w:color w:val="000000" w:themeColor="text1"/>
        </w:rPr>
      </w:pPr>
      <w:r>
        <w:rPr>
          <w:rFonts w:ascii="Segoe UI" w:hAnsi="Segoe UI" w:cs="Segoe UI"/>
          <w:color w:val="000000" w:themeColor="text1"/>
        </w:rPr>
        <w:br/>
      </w:r>
      <w:r w:rsidRPr="00FA7FB3">
        <w:rPr>
          <w:rFonts w:ascii="Segoe UI" w:hAnsi="Segoe UI" w:cs="Segoe UI"/>
        </w:rPr>
        <w:t>Total Files:</w:t>
      </w:r>
      <w:r w:rsidR="00B92425">
        <w:rPr>
          <w:rFonts w:ascii="Segoe UI" w:hAnsi="Segoe UI" w:cs="Segoe UI"/>
        </w:rPr>
        <w:t xml:space="preserve">                              </w:t>
      </w:r>
      <w:r w:rsidR="00C230ED">
        <w:rPr>
          <w:rFonts w:ascii="Segoe UI" w:hAnsi="Segoe UI" w:cs="Segoe UI"/>
        </w:rPr>
        <w:t xml:space="preserve"> </w:t>
      </w:r>
      <w:r w:rsidR="00B92425">
        <w:rPr>
          <w:rFonts w:ascii="Segoe UI" w:hAnsi="Segoe UI" w:cs="Segoe UI"/>
          <w:color w:val="000000" w:themeColor="text1"/>
        </w:rPr>
        <w:t>143</w:t>
      </w:r>
    </w:p>
    <w:p w:rsidR="001455A1" w:rsidP="00CC7CB3" w:rsidRDefault="001455A1" w14:paraId="3FEA7750" w14:textId="00F26FD1">
      <w:pPr>
        <w:tabs>
          <w:tab w:val="left" w:pos="2835"/>
        </w:tabs>
        <w:spacing w:line="276" w:lineRule="auto"/>
        <w:ind w:right="141"/>
        <w:jc w:val="both"/>
        <w:rPr>
          <w:rFonts w:ascii="Segoe UI" w:hAnsi="Segoe UI" w:cs="Segoe UI"/>
          <w:lang w:val="en-US"/>
        </w:rPr>
      </w:pPr>
      <w:r w:rsidRPr="781514C7">
        <w:rPr>
          <w:rFonts w:ascii="Segoe UI" w:hAnsi="Segoe UI" w:cs="Segoe UI"/>
        </w:rPr>
        <w:t>Assessment</w:t>
      </w:r>
      <w:r w:rsidRPr="00FA7FB3">
        <w:rPr>
          <w:rFonts w:ascii="Segoe UI" w:hAnsi="Segoe UI" w:cs="Segoe UI"/>
        </w:rPr>
        <w:t xml:space="preserve"> Speed</w:t>
      </w:r>
      <w:r>
        <w:rPr>
          <w:rFonts w:ascii="Segoe UI" w:hAnsi="Segoe UI" w:cs="Segoe UI"/>
        </w:rPr>
        <w:t xml:space="preserve">: </w:t>
      </w:r>
      <w:r w:rsidR="00AA77E9">
        <w:rPr>
          <w:rFonts w:ascii="Segoe UI" w:hAnsi="Segoe UI" w:cs="Segoe UI"/>
        </w:rPr>
        <w:t xml:space="preserve">                </w:t>
      </w:r>
      <w:r w:rsidR="00E9341D">
        <w:rPr>
          <w:rFonts w:ascii="Segoe UI" w:hAnsi="Segoe UI" w:cs="Segoe UI"/>
          <w:lang w:val="en-US"/>
        </w:rPr>
        <w:t>546</w:t>
      </w:r>
      <w:r>
        <w:rPr>
          <w:rFonts w:ascii="Segoe UI" w:hAnsi="Segoe UI" w:cs="Segoe UI"/>
          <w:lang w:val="en-US"/>
        </w:rPr>
        <w:t xml:space="preserve"> lines/sec</w:t>
      </w:r>
    </w:p>
    <w:p w:rsidR="001455A1" w:rsidP="00CC7CB3" w:rsidRDefault="001455A1" w14:paraId="7F22E436" w14:textId="53BB3221">
      <w:pPr>
        <w:tabs>
          <w:tab w:val="left" w:pos="2835"/>
        </w:tabs>
        <w:spacing w:line="276" w:lineRule="auto"/>
        <w:ind w:right="471"/>
        <w:jc w:val="both"/>
        <w:rPr>
          <w:rFonts w:ascii="Segoe UI" w:hAnsi="Segoe UI" w:cs="Segoe UI"/>
          <w:lang w:val="en-US"/>
        </w:rPr>
      </w:pPr>
      <w:r w:rsidRPr="781514C7">
        <w:rPr>
          <w:rFonts w:ascii="Segoe UI" w:hAnsi="Segoe UI" w:cs="Segoe UI"/>
        </w:rPr>
        <w:t>Assessment</w:t>
      </w:r>
      <w:r w:rsidR="00CC7CB3">
        <w:rPr>
          <w:rFonts w:ascii="Segoe UI" w:hAnsi="Segoe UI" w:cs="Segoe UI"/>
        </w:rPr>
        <w:t xml:space="preserve"> </w:t>
      </w:r>
      <w:r w:rsidRPr="781514C7">
        <w:rPr>
          <w:rFonts w:ascii="Segoe UI" w:hAnsi="Segoe UI" w:cs="Segoe UI"/>
        </w:rPr>
        <w:t>Time</w:t>
      </w:r>
      <w:r>
        <w:rPr>
          <w:rFonts w:ascii="Segoe UI" w:hAnsi="Segoe UI" w:cs="Segoe UI"/>
        </w:rPr>
        <w:t>:</w:t>
      </w:r>
      <w:r>
        <w:rPr>
          <w:rFonts w:ascii="Segoe UI" w:hAnsi="Segoe UI" w:cs="Segoe UI"/>
        </w:rPr>
        <w:tab/>
      </w:r>
      <w:r w:rsidR="00B92425">
        <w:rPr>
          <w:rFonts w:ascii="Segoe UI" w:hAnsi="Segoe UI" w:cs="Segoe UI"/>
          <w:lang w:val="en-US"/>
        </w:rPr>
        <w:t>00:00:05</w:t>
      </w:r>
    </w:p>
    <w:p w:rsidR="001455A1" w:rsidP="00CC7CB3" w:rsidRDefault="001455A1" w14:paraId="644BA6D1" w14:textId="70E35B7A">
      <w:pPr>
        <w:tabs>
          <w:tab w:val="left" w:pos="2835"/>
        </w:tabs>
        <w:spacing w:line="276" w:lineRule="auto"/>
        <w:ind w:right="471"/>
        <w:jc w:val="both"/>
        <w:rPr>
          <w:rFonts w:ascii="Segoe UI" w:hAnsi="Segoe UI" w:cs="Segoe UI"/>
          <w:color w:val="000000" w:themeColor="text1"/>
        </w:rPr>
      </w:pPr>
      <w:r w:rsidRPr="00FA7FB3">
        <w:rPr>
          <w:rFonts w:ascii="Segoe UI" w:hAnsi="Segoe UI" w:cs="Segoe UI"/>
        </w:rPr>
        <w:t>Total Conversion Issues</w:t>
      </w:r>
      <w:r>
        <w:rPr>
          <w:rFonts w:ascii="Segoe UI" w:hAnsi="Segoe UI" w:cs="Segoe UI"/>
        </w:rPr>
        <w:t>:</w:t>
      </w:r>
      <w:r>
        <w:rPr>
          <w:rFonts w:ascii="Segoe UI" w:hAnsi="Segoe UI" w:cs="Segoe UI"/>
        </w:rPr>
        <w:tab/>
      </w:r>
      <w:r w:rsidR="00771C73">
        <w:rPr>
          <w:rFonts w:ascii="Segoe UI" w:hAnsi="Segoe UI" w:cs="Segoe UI"/>
          <w:color w:val="000000" w:themeColor="text1"/>
        </w:rPr>
        <w:t>0</w:t>
      </w:r>
    </w:p>
    <w:p w:rsidR="001455A1" w:rsidP="00CC7CB3" w:rsidRDefault="001455A1" w14:paraId="2A90AA6E" w14:textId="29D7D588">
      <w:pPr>
        <w:tabs>
          <w:tab w:val="left" w:pos="2835"/>
        </w:tabs>
        <w:spacing w:line="276" w:lineRule="auto"/>
        <w:ind w:right="471"/>
        <w:jc w:val="both"/>
        <w:rPr>
          <w:rFonts w:ascii="Segoe UI" w:hAnsi="Segoe UI" w:cs="Segoe UI"/>
        </w:rPr>
      </w:pPr>
      <w:r w:rsidRPr="00FA7FB3">
        <w:rPr>
          <w:rFonts w:ascii="Segoe UI" w:hAnsi="Segoe UI" w:cs="Segoe UI"/>
        </w:rPr>
        <w:t>Total Parsing Errors</w:t>
      </w:r>
      <w:r>
        <w:rPr>
          <w:rFonts w:ascii="Segoe UI" w:hAnsi="Segoe UI" w:cs="Segoe UI"/>
        </w:rPr>
        <w:t>:</w:t>
      </w:r>
      <w:r>
        <w:rPr>
          <w:rFonts w:ascii="Segoe UI" w:hAnsi="Segoe UI" w:cs="Segoe UI"/>
        </w:rPr>
        <w:tab/>
      </w:r>
      <w:r w:rsidR="00B92425">
        <w:rPr>
          <w:rFonts w:ascii="Segoe UI" w:hAnsi="Segoe UI" w:cs="Segoe UI"/>
        </w:rPr>
        <w:t>0</w:t>
      </w:r>
    </w:p>
    <w:p w:rsidR="001455A1" w:rsidP="00CC7CB3" w:rsidRDefault="001455A1" w14:paraId="764A139A" w14:textId="6ABCDE80">
      <w:pPr>
        <w:tabs>
          <w:tab w:val="left" w:pos="2835"/>
        </w:tabs>
        <w:spacing w:line="276" w:lineRule="auto"/>
        <w:ind w:right="471"/>
        <w:jc w:val="both"/>
        <w:rPr>
          <w:rFonts w:ascii="Segoe UI" w:hAnsi="Segoe UI" w:cs="Segoe UI"/>
        </w:rPr>
      </w:pPr>
      <w:r w:rsidRPr="00FA7FB3">
        <w:rPr>
          <w:rFonts w:ascii="Segoe UI" w:hAnsi="Segoe UI" w:cs="Segoe UI"/>
        </w:rPr>
        <w:t>Total Warnings</w:t>
      </w:r>
      <w:r>
        <w:rPr>
          <w:rFonts w:ascii="Segoe UI" w:hAnsi="Segoe UI" w:cs="Segoe UI"/>
        </w:rPr>
        <w:t>:</w:t>
      </w:r>
      <w:r>
        <w:rPr>
          <w:rFonts w:ascii="Segoe UI" w:hAnsi="Segoe UI" w:cs="Segoe UI"/>
        </w:rPr>
        <w:tab/>
      </w:r>
      <w:r w:rsidR="00771C73">
        <w:rPr>
          <w:rFonts w:ascii="Segoe UI" w:hAnsi="Segoe UI" w:cs="Segoe UI"/>
        </w:rPr>
        <w:t>1</w:t>
      </w:r>
    </w:p>
    <w:p w:rsidR="001455A1" w:rsidP="00CC7CB3" w:rsidRDefault="001455A1" w14:paraId="79A2B910" w14:textId="30FA1A50">
      <w:pPr>
        <w:tabs>
          <w:tab w:val="left" w:pos="2835"/>
        </w:tabs>
        <w:spacing w:line="276" w:lineRule="auto"/>
        <w:ind w:right="471"/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</w:rPr>
        <w:t>Total Lines of Code (LOC):</w:t>
      </w:r>
      <w:r>
        <w:rPr>
          <w:rFonts w:ascii="Segoe UI" w:hAnsi="Segoe UI" w:cs="Segoe UI"/>
        </w:rPr>
        <w:tab/>
      </w:r>
      <w:r w:rsidR="00B92425">
        <w:rPr>
          <w:rFonts w:ascii="Segoe UI" w:hAnsi="Segoe UI" w:cs="Segoe UI"/>
          <w:lang w:val="en-US"/>
        </w:rPr>
        <w:t>2733</w:t>
      </w:r>
    </w:p>
    <w:p w:rsidR="001455A1" w:rsidP="00CC7CB3" w:rsidRDefault="001455A1" w14:paraId="60223CA7" w14:textId="77777777">
      <w:pPr>
        <w:tabs>
          <w:tab w:val="left" w:pos="3402"/>
        </w:tabs>
        <w:spacing w:line="276" w:lineRule="auto"/>
        <w:ind w:right="471"/>
        <w:jc w:val="both"/>
        <w:rPr>
          <w:rFonts w:ascii="Segoe UI" w:hAnsi="Segoe UI" w:cs="Segoe UI"/>
          <w:lang w:val="en-US"/>
        </w:rPr>
      </w:pPr>
    </w:p>
    <w:p w:rsidR="006B3EC7" w:rsidP="00CC7CB3" w:rsidRDefault="006B3EC7" w14:paraId="05E63C9C" w14:textId="77777777">
      <w:pPr>
        <w:tabs>
          <w:tab w:val="left" w:pos="3402"/>
        </w:tabs>
        <w:spacing w:line="276" w:lineRule="auto"/>
        <w:ind w:right="471"/>
        <w:jc w:val="both"/>
        <w:rPr>
          <w:rFonts w:ascii="Segoe UI" w:hAnsi="Segoe UI" w:cs="Segoe UI"/>
          <w:lang w:val="en-US"/>
        </w:rPr>
      </w:pPr>
    </w:p>
    <w:p w:rsidR="001455A1" w:rsidP="00337C02" w:rsidRDefault="001455A1" w14:paraId="61927BA8" w14:textId="77777777">
      <w:pPr>
        <w:tabs>
          <w:tab w:val="left" w:pos="3119"/>
        </w:tabs>
        <w:spacing w:after="0" w:line="276" w:lineRule="auto"/>
        <w:ind w:right="565"/>
        <w:jc w:val="both"/>
        <w:rPr>
          <w:rFonts w:ascii="Segoe UI" w:hAnsi="Segoe UI" w:cs="Segoe UI"/>
          <w:b/>
          <w:bCs/>
          <w:color w:val="0085CD"/>
        </w:rPr>
      </w:pPr>
      <w:r>
        <w:rPr>
          <w:rFonts w:ascii="Segoe UI" w:hAnsi="Segoe UI" w:cs="Segoe UI"/>
          <w:b/>
          <w:bCs/>
          <w:color w:val="0085CD"/>
        </w:rPr>
        <w:t>SPARK AP</w:t>
      </w:r>
      <w:r w:rsidR="00E85275">
        <w:rPr>
          <w:rFonts w:ascii="Segoe UI" w:hAnsi="Segoe UI" w:cs="Segoe UI"/>
          <w:b/>
          <w:bCs/>
          <w:color w:val="0085CD"/>
        </w:rPr>
        <w:t>I</w:t>
      </w:r>
      <w:r w:rsidRPr="781514C7">
        <w:rPr>
          <w:rFonts w:ascii="Segoe UI" w:hAnsi="Segoe UI" w:cs="Segoe UI"/>
          <w:b/>
          <w:bCs/>
          <w:color w:val="0085CD"/>
        </w:rPr>
        <w:t xml:space="preserve"> SUMMARY</w:t>
      </w:r>
    </w:p>
    <w:p w:rsidR="00E85275" w:rsidP="00337C02" w:rsidRDefault="00E85275" w14:paraId="424768F3" w14:textId="77777777">
      <w:pPr>
        <w:tabs>
          <w:tab w:val="left" w:pos="3119"/>
        </w:tabs>
        <w:spacing w:after="0" w:line="276" w:lineRule="auto"/>
        <w:ind w:right="565"/>
        <w:jc w:val="both"/>
        <w:rPr>
          <w:rFonts w:ascii="Segoe UI" w:hAnsi="Segoe UI" w:cs="Segoe UI"/>
          <w:b/>
          <w:bCs/>
          <w:color w:val="0085CD"/>
        </w:rPr>
      </w:pPr>
    </w:p>
    <w:p w:rsidRPr="00E85275" w:rsidR="00E85275" w:rsidP="00337C02" w:rsidRDefault="00AE0A5E" w14:paraId="27AA8486" w14:textId="11AE6633">
      <w:pPr>
        <w:shd w:val="clear" w:color="auto" w:fill="0085CD"/>
        <w:tabs>
          <w:tab w:val="left" w:pos="3119"/>
        </w:tabs>
        <w:spacing w:line="276" w:lineRule="auto"/>
        <w:ind w:right="565"/>
        <w:jc w:val="both"/>
        <w:rPr>
          <w:rFonts w:ascii="Segoe UI" w:hAnsi="Segoe UI" w:cs="Segoe UI"/>
          <w:b/>
          <w:bCs/>
          <w:color w:val="FFFFFF" w:themeColor="background1"/>
        </w:rPr>
      </w:pPr>
      <w:r>
        <w:rPr>
          <w:rFonts w:ascii="Segoe UI" w:hAnsi="Segoe UI" w:cs="Segoe UI"/>
          <w:b/>
          <w:bCs/>
          <w:color w:val="FFFFFF" w:themeColor="background1"/>
        </w:rPr>
        <w:t xml:space="preserve"> </w:t>
      </w:r>
      <w:r w:rsidRPr="00E85275" w:rsidR="00E85275">
        <w:rPr>
          <w:rFonts w:ascii="Segoe UI" w:hAnsi="Segoe UI" w:cs="Segoe UI"/>
          <w:b/>
          <w:bCs/>
          <w:color w:val="FFFFFF" w:themeColor="background1"/>
        </w:rPr>
        <w:t>READINESS SCORE</w:t>
      </w:r>
      <w:r>
        <w:rPr>
          <w:rFonts w:ascii="Segoe UI" w:hAnsi="Segoe UI" w:cs="Segoe UI"/>
          <w:b/>
          <w:bCs/>
          <w:color w:val="FFFFFF" w:themeColor="background1"/>
        </w:rPr>
        <w:t>:</w:t>
      </w:r>
      <w:r w:rsidR="00A20947">
        <w:rPr>
          <w:rFonts w:ascii="Segoe UI" w:hAnsi="Segoe UI" w:cs="Segoe UI"/>
          <w:b/>
          <w:bCs/>
          <w:color w:val="FFFFFF" w:themeColor="background1"/>
        </w:rPr>
        <w:t xml:space="preserve">             </w:t>
      </w:r>
      <w:r w:rsidR="00C057B4">
        <w:rPr>
          <w:rFonts w:ascii="Segoe UI" w:hAnsi="Segoe UI" w:cs="Segoe UI"/>
          <w:b/>
          <w:bCs/>
          <w:color w:val="FFFFFF" w:themeColor="background1"/>
        </w:rPr>
        <w:t xml:space="preserve">    </w:t>
      </w:r>
      <w:r w:rsidR="00A20947">
        <w:rPr>
          <w:rFonts w:ascii="Segoe UI" w:hAnsi="Segoe UI" w:cs="Segoe UI"/>
          <w:b/>
          <w:bCs/>
          <w:color w:val="FFFFFF" w:themeColor="background1"/>
        </w:rPr>
        <w:t>100</w:t>
      </w:r>
      <w:r w:rsidRPr="00E85275" w:rsidR="00E85275">
        <w:rPr>
          <w:rFonts w:ascii="Segoe UI" w:hAnsi="Segoe UI" w:cs="Segoe UI"/>
          <w:b/>
          <w:bCs/>
          <w:color w:val="FFFFFF" w:themeColor="background1"/>
        </w:rPr>
        <w:t>%</w:t>
      </w:r>
    </w:p>
    <w:p w:rsidR="00E85275" w:rsidP="00337C02" w:rsidRDefault="00AE0A5E" w14:paraId="762282AF" w14:textId="4CA41437">
      <w:pPr>
        <w:tabs>
          <w:tab w:val="left" w:pos="3119"/>
        </w:tabs>
        <w:spacing w:line="276" w:lineRule="auto"/>
        <w:ind w:right="-2"/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 xml:space="preserve"> </w:t>
      </w:r>
      <w:r w:rsidR="00E85275">
        <w:rPr>
          <w:rFonts w:ascii="Segoe UI" w:hAnsi="Segoe UI" w:cs="Segoe UI"/>
          <w:lang w:val="en-US"/>
        </w:rPr>
        <w:t>Identified Usages</w:t>
      </w:r>
      <w:r>
        <w:rPr>
          <w:rFonts w:ascii="Segoe UI" w:hAnsi="Segoe UI" w:cs="Segoe UI"/>
          <w:lang w:val="en-US"/>
        </w:rPr>
        <w:t>:</w:t>
      </w:r>
      <w:r w:rsidR="00E85275">
        <w:rPr>
          <w:rFonts w:ascii="Segoe UI" w:hAnsi="Segoe UI" w:cs="Segoe UI"/>
          <w:lang w:val="en-US"/>
        </w:rPr>
        <w:tab/>
      </w:r>
      <w:r w:rsidR="00A20947">
        <w:rPr>
          <w:rFonts w:ascii="Segoe UI" w:hAnsi="Segoe UI" w:cs="Segoe UI"/>
          <w:lang w:val="en-US"/>
        </w:rPr>
        <w:t>5</w:t>
      </w:r>
    </w:p>
    <w:p w:rsidR="00E85275" w:rsidP="00337C02" w:rsidRDefault="00AE0A5E" w14:paraId="3B7C6D94" w14:textId="6CA7E74C">
      <w:pPr>
        <w:tabs>
          <w:tab w:val="left" w:pos="3119"/>
        </w:tabs>
        <w:spacing w:line="276" w:lineRule="auto"/>
        <w:ind w:right="-2"/>
        <w:jc w:val="both"/>
        <w:rPr>
          <w:rFonts w:ascii="Segoe UI" w:hAnsi="Segoe UI" w:cs="Segoe UI"/>
          <w:color w:val="000000" w:themeColor="text1"/>
        </w:rPr>
      </w:pPr>
      <w:r>
        <w:rPr>
          <w:rFonts w:ascii="Segoe UI" w:hAnsi="Segoe UI" w:cs="Segoe UI"/>
          <w:color w:val="000000" w:themeColor="text1"/>
        </w:rPr>
        <w:t xml:space="preserve"> </w:t>
      </w:r>
      <w:r w:rsidR="00A20947">
        <w:rPr>
          <w:rFonts w:ascii="Segoe UI" w:hAnsi="Segoe UI" w:cs="Segoe UI"/>
          <w:color w:val="000000" w:themeColor="text1"/>
        </w:rPr>
        <w:t>Fully Converted Usages</w:t>
      </w:r>
      <w:r>
        <w:rPr>
          <w:rFonts w:ascii="Segoe UI" w:hAnsi="Segoe UI" w:cs="Segoe UI"/>
          <w:color w:val="000000" w:themeColor="text1"/>
        </w:rPr>
        <w:t>:</w:t>
      </w:r>
      <w:r w:rsidR="00E85275">
        <w:rPr>
          <w:rFonts w:ascii="Segoe UI" w:hAnsi="Segoe UI" w:cs="Segoe UI"/>
          <w:color w:val="000000" w:themeColor="text1"/>
        </w:rPr>
        <w:tab/>
      </w:r>
      <w:r w:rsidR="00A20947">
        <w:rPr>
          <w:rFonts w:ascii="Segoe UI" w:hAnsi="Segoe UI" w:cs="Segoe UI"/>
          <w:color w:val="000000" w:themeColor="text1"/>
        </w:rPr>
        <w:t>5</w:t>
      </w:r>
    </w:p>
    <w:p w:rsidR="00E85275" w:rsidP="00CC7CB3" w:rsidRDefault="00E85275" w14:paraId="0B2F6D39" w14:textId="77777777">
      <w:pPr>
        <w:tabs>
          <w:tab w:val="left" w:pos="3402"/>
        </w:tabs>
        <w:spacing w:line="276" w:lineRule="auto"/>
        <w:ind w:right="67"/>
        <w:jc w:val="both"/>
        <w:rPr>
          <w:rFonts w:ascii="Segoe UI" w:hAnsi="Segoe UI" w:cs="Segoe UI"/>
          <w:color w:val="000000" w:themeColor="text1"/>
        </w:rPr>
      </w:pPr>
    </w:p>
    <w:p w:rsidR="00E85275" w:rsidP="006F37F8" w:rsidRDefault="00E85275" w14:paraId="3561F284" w14:textId="77777777">
      <w:pPr>
        <w:tabs>
          <w:tab w:val="left" w:pos="3119"/>
        </w:tabs>
        <w:spacing w:line="276" w:lineRule="auto"/>
        <w:ind w:right="67"/>
        <w:jc w:val="both"/>
        <w:rPr>
          <w:rFonts w:ascii="Segoe UI" w:hAnsi="Segoe UI" w:cs="Segoe UI"/>
          <w:color w:val="000000" w:themeColor="text1"/>
        </w:rPr>
      </w:pPr>
    </w:p>
    <w:p w:rsidR="00E85275" w:rsidP="006F37F8" w:rsidRDefault="00E85275" w14:paraId="732495E1" w14:textId="77777777">
      <w:pPr>
        <w:tabs>
          <w:tab w:val="left" w:pos="3119"/>
        </w:tabs>
        <w:spacing w:line="276" w:lineRule="auto"/>
        <w:ind w:right="67"/>
        <w:jc w:val="both"/>
        <w:rPr>
          <w:rFonts w:ascii="Segoe UI" w:hAnsi="Segoe UI" w:cs="Segoe UI"/>
          <w:color w:val="000000" w:themeColor="text1"/>
        </w:rPr>
      </w:pPr>
    </w:p>
    <w:p w:rsidR="00CC7CB3" w:rsidP="006F37F8" w:rsidRDefault="00CC7CB3" w14:paraId="08D77DC6" w14:textId="77777777">
      <w:pPr>
        <w:tabs>
          <w:tab w:val="left" w:pos="3119"/>
        </w:tabs>
        <w:spacing w:line="276" w:lineRule="auto"/>
        <w:ind w:right="67"/>
        <w:jc w:val="both"/>
        <w:rPr>
          <w:rFonts w:ascii="Segoe UI" w:hAnsi="Segoe UI" w:cs="Segoe UI"/>
          <w:color w:val="000000" w:themeColor="text1"/>
        </w:rPr>
      </w:pPr>
    </w:p>
    <w:p w:rsidR="00E85275" w:rsidP="006F37F8" w:rsidRDefault="00E85275" w14:paraId="1E85A5E8" w14:textId="77777777">
      <w:pPr>
        <w:tabs>
          <w:tab w:val="left" w:pos="3119"/>
        </w:tabs>
        <w:spacing w:line="276" w:lineRule="auto"/>
        <w:ind w:right="67"/>
        <w:jc w:val="both"/>
        <w:rPr>
          <w:rFonts w:ascii="Segoe UI" w:hAnsi="Segoe UI" w:cs="Segoe UI"/>
          <w:lang w:val="en-US"/>
        </w:rPr>
      </w:pPr>
    </w:p>
    <w:p w:rsidRPr="001455A1" w:rsidR="006B3EC7" w:rsidP="006F37F8" w:rsidRDefault="006B3EC7" w14:paraId="322F9734" w14:textId="1F0BB0AD">
      <w:pPr>
        <w:tabs>
          <w:tab w:val="left" w:pos="3119"/>
        </w:tabs>
        <w:spacing w:line="276" w:lineRule="auto"/>
        <w:ind w:right="67"/>
        <w:jc w:val="both"/>
        <w:rPr>
          <w:rFonts w:ascii="Segoe UI" w:hAnsi="Segoe UI" w:cs="Segoe UI"/>
          <w:lang w:val="en-US"/>
        </w:rPr>
        <w:sectPr w:rsidRPr="001455A1" w:rsidR="006B3EC7" w:rsidSect="00337C02">
          <w:type w:val="continuous"/>
          <w:pgSz w:w="12240" w:h="15840"/>
          <w:pgMar w:top="1440" w:right="1440" w:bottom="1440" w:left="1440" w:header="720" w:footer="720" w:gutter="0"/>
          <w:pgNumType w:start="1"/>
          <w:cols w:space="292" w:num="2"/>
        </w:sectPr>
      </w:pPr>
    </w:p>
    <w:p w:rsidR="006B3EC7" w:rsidP="006B3EC7" w:rsidRDefault="006B3EC7" w14:paraId="5374CAE6" w14:textId="77777777">
      <w:pPr>
        <w:tabs>
          <w:tab w:val="left" w:pos="3402"/>
        </w:tabs>
        <w:spacing w:line="276" w:lineRule="auto"/>
        <w:jc w:val="both"/>
        <w:rPr>
          <w:rFonts w:ascii="Segoe UI" w:hAnsi="Segoe UI" w:cs="Segoe UI"/>
          <w:b/>
          <w:bCs/>
          <w:color w:val="0085CD"/>
        </w:rPr>
      </w:pPr>
    </w:p>
    <w:p w:rsidR="001073EE" w:rsidP="00337C02" w:rsidRDefault="00E5039C" w14:paraId="68C025BD" w14:textId="3942D1BB">
      <w:pPr>
        <w:tabs>
          <w:tab w:val="left" w:pos="3402"/>
        </w:tabs>
        <w:spacing w:after="0" w:line="276" w:lineRule="auto"/>
        <w:jc w:val="both"/>
        <w:rPr>
          <w:rFonts w:ascii="Segoe UI" w:hAnsi="Segoe UI" w:cs="Segoe UI"/>
          <w:b/>
          <w:bCs/>
          <w:color w:val="0085CD"/>
        </w:rPr>
      </w:pPr>
      <w:r>
        <w:rPr>
          <w:rFonts w:ascii="Segoe UI" w:hAnsi="Segoe UI" w:cs="Segoe UI"/>
          <w:b/>
          <w:bCs/>
          <w:color w:val="0085CD"/>
        </w:rPr>
        <w:t>FILE AND SPARK USAGES LEVEL BREAKDOWN</w:t>
      </w:r>
    </w:p>
    <w:p w:rsidR="001073EE" w:rsidP="00337C02" w:rsidRDefault="00E5039C" w14:paraId="483048C2" w14:textId="02393C04">
      <w:pPr>
        <w:tabs>
          <w:tab w:val="left" w:pos="3402"/>
        </w:tabs>
        <w:spacing w:after="0" w:line="276" w:lineRule="auto"/>
        <w:jc w:val="both"/>
        <w:rPr>
          <w:rFonts w:ascii="Segoe UI" w:hAnsi="Segoe UI" w:cs="Segoe UI"/>
          <w:color w:val="000000" w:themeColor="text1"/>
        </w:rPr>
      </w:pPr>
      <w:r>
        <w:rPr>
          <w:rFonts w:ascii="Segoe UI" w:hAnsi="Segoe UI" w:cs="Segoe UI"/>
          <w:b/>
          <w:bCs/>
          <w:color w:val="0085CD"/>
        </w:rPr>
        <w:tab/>
      </w:r>
    </w:p>
    <w:p w:rsidR="00EF1FED" w:rsidP="006B3EC7" w:rsidRDefault="00EF1FED" w14:paraId="6C482B1D" w14:textId="77777777">
      <w:pPr>
        <w:pStyle w:val="ListParagraph"/>
        <w:numPr>
          <w:ilvl w:val="0"/>
          <w:numId w:val="13"/>
        </w:numPr>
        <w:tabs>
          <w:tab w:val="left" w:pos="3402"/>
        </w:tabs>
        <w:spacing w:line="276" w:lineRule="auto"/>
        <w:ind w:left="426" w:hanging="284"/>
        <w:jc w:val="both"/>
        <w:rPr>
          <w:rFonts w:ascii="Segoe UI" w:hAnsi="Segoe UI" w:cs="Segoe UI"/>
          <w:b/>
          <w:bCs/>
          <w:color w:val="0085CD"/>
        </w:rPr>
        <w:sectPr w:rsidR="00EF1FED" w:rsidSect="00DB64DE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:rsidRPr="001073EE" w:rsidR="001073EE" w:rsidP="006B3EC7" w:rsidRDefault="001073EE" w14:paraId="4F2BC694" w14:textId="11F6E808">
      <w:pPr>
        <w:pStyle w:val="ListParagraph"/>
        <w:numPr>
          <w:ilvl w:val="0"/>
          <w:numId w:val="13"/>
        </w:numPr>
        <w:tabs>
          <w:tab w:val="left" w:pos="3402"/>
        </w:tabs>
        <w:ind w:left="426" w:hanging="284"/>
        <w:jc w:val="both"/>
        <w:rPr>
          <w:rFonts w:ascii="Segoe UI" w:hAnsi="Segoe UI" w:cs="Segoe UI"/>
          <w:b/>
          <w:bCs/>
          <w:color w:val="0085CD"/>
        </w:rPr>
      </w:pPr>
      <w:r w:rsidRPr="001073EE">
        <w:rPr>
          <w:rFonts w:ascii="Segoe UI" w:hAnsi="Segoe UI" w:cs="Segoe UI"/>
          <w:b/>
          <w:bCs/>
          <w:color w:val="0085CD"/>
        </w:rPr>
        <w:t xml:space="preserve">SCALA - FILES </w:t>
      </w:r>
    </w:p>
    <w:p w:rsidR="00847CFE" w:rsidP="006B3EC7" w:rsidRDefault="00847CFE" w14:paraId="5DF8A17E" w14:textId="1050F93F">
      <w:pPr>
        <w:tabs>
          <w:tab w:val="left" w:pos="3402"/>
        </w:tabs>
        <w:spacing w:line="276" w:lineRule="auto"/>
        <w:jc w:val="both"/>
        <w:rPr>
          <w:rFonts w:ascii="Segoe UI" w:hAnsi="Segoe UI" w:cs="Segoe UI"/>
          <w:color w:val="000000" w:themeColor="text1"/>
        </w:rPr>
      </w:pPr>
      <w:r w:rsidRPr="00FA7FB3">
        <w:rPr>
          <w:rFonts w:ascii="Segoe UI" w:hAnsi="Segoe UI" w:cs="Segoe UI"/>
        </w:rPr>
        <w:t>Total Files:</w:t>
      </w:r>
      <w:r>
        <w:rPr>
          <w:rFonts w:ascii="Segoe UI" w:hAnsi="Segoe UI" w:cs="Segoe UI"/>
          <w:color w:val="000000" w:themeColor="text1"/>
        </w:rPr>
        <w:tab/>
      </w:r>
      <w:r w:rsidR="00027B9D">
        <w:rPr>
          <w:rFonts w:ascii="Segoe UI" w:hAnsi="Segoe UI" w:cs="Segoe UI"/>
          <w:color w:val="000000" w:themeColor="text1"/>
        </w:rPr>
        <w:t>143</w:t>
      </w:r>
    </w:p>
    <w:p w:rsidRPr="00027B9D" w:rsidR="00847CFE" w:rsidP="006B3EC7" w:rsidRDefault="001073EE" w14:paraId="26583551" w14:textId="03258908">
      <w:pPr>
        <w:tabs>
          <w:tab w:val="left" w:pos="3402"/>
        </w:tabs>
        <w:spacing w:line="276" w:lineRule="auto"/>
        <w:ind w:right="141"/>
        <w:jc w:val="both"/>
        <w:rPr>
          <w:rFonts w:ascii="Segoe UI" w:hAnsi="Segoe UI" w:cs="Segoe UI"/>
          <w:lang w:val="es-419"/>
        </w:rPr>
      </w:pPr>
      <w:r w:rsidRPr="00027B9D">
        <w:rPr>
          <w:rFonts w:ascii="Segoe UI" w:hAnsi="Segoe UI" w:cs="Segoe UI"/>
          <w:lang w:val="es-419"/>
        </w:rPr>
        <w:t>Scala Files:</w:t>
      </w:r>
      <w:r w:rsidRPr="00027B9D" w:rsidR="00847CFE">
        <w:rPr>
          <w:rFonts w:ascii="Segoe UI" w:hAnsi="Segoe UI" w:cs="Segoe UI"/>
          <w:lang w:val="es-419"/>
        </w:rPr>
        <w:t xml:space="preserve"> </w:t>
      </w:r>
      <w:r w:rsidRPr="00027B9D" w:rsidR="00847CFE">
        <w:rPr>
          <w:rFonts w:ascii="Segoe UI" w:hAnsi="Segoe UI" w:cs="Segoe UI"/>
          <w:lang w:val="es-419"/>
        </w:rPr>
        <w:tab/>
      </w:r>
      <w:r w:rsidRPr="00027B9D" w:rsidR="00027B9D">
        <w:rPr>
          <w:rFonts w:ascii="Segoe UI" w:hAnsi="Segoe UI" w:cs="Segoe UI"/>
          <w:lang w:val="es-419"/>
        </w:rPr>
        <w:t>2.8</w:t>
      </w:r>
      <w:r w:rsidRPr="00027B9D">
        <w:rPr>
          <w:rFonts w:ascii="Segoe UI" w:hAnsi="Segoe UI" w:cs="Segoe UI"/>
          <w:lang w:val="es-419"/>
        </w:rPr>
        <w:t>% (</w:t>
      </w:r>
      <w:r w:rsidRPr="00027B9D" w:rsidR="00027B9D">
        <w:rPr>
          <w:rFonts w:ascii="Segoe UI" w:hAnsi="Segoe UI" w:cs="Segoe UI"/>
          <w:lang w:val="es-419"/>
        </w:rPr>
        <w:t>4</w:t>
      </w:r>
      <w:r w:rsidRPr="00027B9D">
        <w:rPr>
          <w:rFonts w:ascii="Segoe UI" w:hAnsi="Segoe UI" w:cs="Segoe UI"/>
          <w:lang w:val="es-419"/>
        </w:rPr>
        <w:t>/</w:t>
      </w:r>
      <w:r w:rsidRPr="00027B9D" w:rsidR="00027B9D">
        <w:rPr>
          <w:rFonts w:ascii="Segoe UI" w:hAnsi="Segoe UI" w:cs="Segoe UI"/>
          <w:lang w:val="es-419"/>
        </w:rPr>
        <w:t>143</w:t>
      </w:r>
      <w:r w:rsidRPr="00027B9D">
        <w:rPr>
          <w:rFonts w:ascii="Segoe UI" w:hAnsi="Segoe UI" w:cs="Segoe UI"/>
          <w:lang w:val="es-419"/>
        </w:rPr>
        <w:t>)</w:t>
      </w:r>
    </w:p>
    <w:p w:rsidR="00847CFE" w:rsidP="006B3EC7" w:rsidRDefault="001073EE" w14:paraId="21023666" w14:textId="1DCBAC89">
      <w:pPr>
        <w:tabs>
          <w:tab w:val="left" w:pos="3402"/>
        </w:tabs>
        <w:spacing w:line="276" w:lineRule="auto"/>
        <w:ind w:right="471"/>
        <w:jc w:val="both"/>
        <w:rPr>
          <w:rFonts w:ascii="Segoe UI" w:hAnsi="Segoe UI" w:cs="Segoe UI"/>
          <w:lang w:val="en-US"/>
        </w:rPr>
      </w:pPr>
      <w:r>
        <w:rPr>
          <w:rFonts w:ascii="Segoe UI" w:hAnsi="Segoe UI" w:cs="Segoe UI"/>
        </w:rPr>
        <w:t>Other Files:</w:t>
      </w:r>
      <w:r w:rsidR="00847CFE">
        <w:rPr>
          <w:rFonts w:ascii="Segoe UI" w:hAnsi="Segoe UI" w:cs="Segoe UI"/>
        </w:rPr>
        <w:tab/>
      </w:r>
      <w:r w:rsidR="00027B9D">
        <w:rPr>
          <w:rFonts w:ascii="Segoe UI" w:hAnsi="Segoe UI" w:cs="Segoe UI"/>
          <w:lang w:val="en-US"/>
        </w:rPr>
        <w:t>95.1</w:t>
      </w:r>
      <w:r w:rsidRPr="00120715">
        <w:rPr>
          <w:rFonts w:ascii="Segoe UI" w:hAnsi="Segoe UI" w:cs="Segoe UI"/>
          <w:lang w:val="en-US"/>
        </w:rPr>
        <w:t>% (</w:t>
      </w:r>
      <w:r w:rsidR="00027B9D">
        <w:rPr>
          <w:rFonts w:ascii="Segoe UI" w:hAnsi="Segoe UI" w:cs="Segoe UI"/>
          <w:lang w:val="en-US"/>
        </w:rPr>
        <w:t>136</w:t>
      </w:r>
      <w:r w:rsidRPr="00120715">
        <w:rPr>
          <w:rFonts w:ascii="Segoe UI" w:hAnsi="Segoe UI" w:cs="Segoe UI"/>
          <w:lang w:val="en-US"/>
        </w:rPr>
        <w:t>/</w:t>
      </w:r>
      <w:r w:rsidR="00027B9D">
        <w:rPr>
          <w:rFonts w:ascii="Segoe UI" w:hAnsi="Segoe UI" w:cs="Segoe UI"/>
          <w:lang w:val="en-US"/>
        </w:rPr>
        <w:t>143</w:t>
      </w:r>
      <w:r w:rsidRPr="00120715">
        <w:rPr>
          <w:rFonts w:ascii="Segoe UI" w:hAnsi="Segoe UI" w:cs="Segoe UI"/>
          <w:lang w:val="en-US"/>
        </w:rPr>
        <w:t>)</w:t>
      </w:r>
    </w:p>
    <w:p w:rsidR="00847CFE" w:rsidP="006B3EC7" w:rsidRDefault="001073EE" w14:paraId="6CEDB5F4" w14:textId="0F0B6363">
      <w:pPr>
        <w:tabs>
          <w:tab w:val="left" w:pos="3402"/>
        </w:tabs>
        <w:spacing w:line="276" w:lineRule="auto"/>
        <w:ind w:right="471"/>
        <w:jc w:val="both"/>
        <w:rPr>
          <w:rFonts w:ascii="Segoe UI" w:hAnsi="Segoe UI" w:cs="Segoe UI"/>
          <w:color w:val="000000" w:themeColor="text1"/>
        </w:rPr>
      </w:pPr>
      <w:r>
        <w:rPr>
          <w:rFonts w:ascii="Segoe UI" w:hAnsi="Segoe UI" w:cs="Segoe UI"/>
        </w:rPr>
        <w:t>Project Files:</w:t>
      </w:r>
      <w:r w:rsidR="00847CFE">
        <w:rPr>
          <w:rFonts w:ascii="Segoe UI" w:hAnsi="Segoe UI" w:cs="Segoe UI"/>
        </w:rPr>
        <w:tab/>
      </w:r>
      <w:r w:rsidR="00027B9D">
        <w:rPr>
          <w:rFonts w:ascii="Segoe UI" w:hAnsi="Segoe UI" w:cs="Segoe UI"/>
          <w:color w:val="000000" w:themeColor="text1"/>
        </w:rPr>
        <w:t>3</w:t>
      </w:r>
    </w:p>
    <w:p w:rsidR="00847CFE" w:rsidP="006B3EC7" w:rsidRDefault="001073EE" w14:paraId="766A35BE" w14:textId="2359685C">
      <w:pPr>
        <w:tabs>
          <w:tab w:val="left" w:pos="3402"/>
        </w:tabs>
        <w:spacing w:line="276" w:lineRule="auto"/>
        <w:ind w:right="471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Scala Files with Spark usages:</w:t>
      </w:r>
      <w:r>
        <w:rPr>
          <w:rFonts w:ascii="Segoe UI" w:hAnsi="Segoe UI" w:cs="Segoe UI"/>
        </w:rPr>
        <w:tab/>
      </w:r>
      <w:r w:rsidR="00027B9D">
        <w:rPr>
          <w:rFonts w:ascii="Segoe UI" w:hAnsi="Segoe UI" w:cs="Segoe UI"/>
        </w:rPr>
        <w:t>2</w:t>
      </w:r>
    </w:p>
    <w:p w:rsidR="001455A1" w:rsidP="006B3EC7" w:rsidRDefault="001073EE" w14:paraId="22F0B08B" w14:textId="224FB044">
      <w:pPr>
        <w:tabs>
          <w:tab w:val="left" w:pos="3402"/>
        </w:tabs>
        <w:spacing w:line="276" w:lineRule="auto"/>
        <w:ind w:right="471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Scala files with Embedded SQL:</w:t>
      </w:r>
      <w:r w:rsidR="00847CFE">
        <w:rPr>
          <w:rFonts w:ascii="Segoe UI" w:hAnsi="Segoe UI" w:cs="Segoe UI"/>
        </w:rPr>
        <w:tab/>
      </w:r>
      <w:r w:rsidR="00027B9D">
        <w:rPr>
          <w:rFonts w:ascii="Segoe UI" w:hAnsi="Segoe UI" w:cs="Segoe UI"/>
        </w:rPr>
        <w:t>@WIP</w:t>
      </w:r>
    </w:p>
    <w:p w:rsidR="00B16AD7" w:rsidP="00142E35" w:rsidRDefault="00B16AD7" w14:paraId="23EAC131" w14:textId="77777777">
      <w:pPr>
        <w:tabs>
          <w:tab w:val="left" w:pos="3261"/>
        </w:tabs>
        <w:spacing w:line="276" w:lineRule="auto"/>
        <w:ind w:right="471"/>
        <w:jc w:val="both"/>
        <w:rPr>
          <w:rFonts w:ascii="Segoe UI" w:hAnsi="Segoe UI" w:cs="Segoe UI"/>
        </w:rPr>
      </w:pPr>
    </w:p>
    <w:p w:rsidR="006B3EC7" w:rsidP="00142E35" w:rsidRDefault="006B3EC7" w14:paraId="10639C6D" w14:textId="77777777">
      <w:pPr>
        <w:tabs>
          <w:tab w:val="left" w:pos="3261"/>
        </w:tabs>
        <w:spacing w:line="276" w:lineRule="auto"/>
        <w:ind w:right="471"/>
        <w:jc w:val="both"/>
        <w:rPr>
          <w:rFonts w:ascii="Segoe UI" w:hAnsi="Segoe UI" w:cs="Segoe UI"/>
        </w:rPr>
      </w:pPr>
    </w:p>
    <w:p w:rsidR="006B3EC7" w:rsidP="00142E35" w:rsidRDefault="006B3EC7" w14:paraId="6069644E" w14:textId="77777777">
      <w:pPr>
        <w:tabs>
          <w:tab w:val="left" w:pos="3261"/>
        </w:tabs>
        <w:spacing w:line="276" w:lineRule="auto"/>
        <w:ind w:right="471"/>
        <w:jc w:val="both"/>
        <w:rPr>
          <w:rFonts w:ascii="Segoe UI" w:hAnsi="Segoe UI" w:cs="Segoe UI"/>
        </w:rPr>
      </w:pPr>
    </w:p>
    <w:p w:rsidRPr="00714315" w:rsidR="00B16AD7" w:rsidP="00337C02" w:rsidRDefault="00B16AD7" w14:paraId="27BEB7E5" w14:textId="77777777">
      <w:pPr>
        <w:pStyle w:val="ListParagraph"/>
        <w:numPr>
          <w:ilvl w:val="0"/>
          <w:numId w:val="13"/>
        </w:numPr>
        <w:ind w:left="567" w:hanging="283"/>
        <w:jc w:val="both"/>
        <w:rPr>
          <w:rFonts w:ascii="Segoe UI" w:hAnsi="Segoe UI" w:cs="Segoe UI"/>
        </w:rPr>
      </w:pPr>
      <w:r w:rsidRPr="00714315">
        <w:rPr>
          <w:rFonts w:ascii="Segoe UI" w:hAnsi="Segoe UI" w:cs="Segoe UI"/>
          <w:b/>
          <w:bCs/>
          <w:color w:val="0085CD"/>
        </w:rPr>
        <w:lastRenderedPageBreak/>
        <w:t>SPARK API – IDENTIFIED USAGES</w:t>
      </w:r>
      <w:r w:rsidRPr="00714315">
        <w:rPr>
          <w:rFonts w:ascii="Segoe UI" w:hAnsi="Segoe UI" w:cs="Segoe UI"/>
        </w:rPr>
        <w:t xml:space="preserve"> </w:t>
      </w:r>
    </w:p>
    <w:p w:rsidR="00B16AD7" w:rsidP="006B3EC7" w:rsidRDefault="00B16AD7" w14:paraId="64A0C86A" w14:textId="630C5BFC">
      <w:pPr>
        <w:tabs>
          <w:tab w:val="left" w:pos="3402"/>
        </w:tabs>
        <w:spacing w:line="276" w:lineRule="auto"/>
        <w:ind w:left="284" w:right="-208"/>
        <w:jc w:val="both"/>
        <w:rPr>
          <w:rFonts w:ascii="Segoe UI" w:hAnsi="Segoe UI" w:cs="Segoe UI"/>
          <w:color w:val="000000" w:themeColor="text1"/>
        </w:rPr>
      </w:pPr>
      <w:r w:rsidRPr="00FA7FB3">
        <w:rPr>
          <w:rFonts w:ascii="Segoe UI" w:hAnsi="Segoe UI" w:cs="Segoe UI"/>
        </w:rPr>
        <w:t>Total Files:</w:t>
      </w:r>
      <w:r>
        <w:rPr>
          <w:rFonts w:ascii="Segoe UI" w:hAnsi="Segoe UI" w:cs="Segoe UI"/>
          <w:color w:val="000000" w:themeColor="text1"/>
        </w:rPr>
        <w:tab/>
      </w:r>
      <w:r w:rsidR="00B71B09">
        <w:rPr>
          <w:rFonts w:ascii="Segoe UI" w:hAnsi="Segoe UI" w:cs="Segoe UI"/>
          <w:color w:val="000000" w:themeColor="text1"/>
        </w:rPr>
        <w:t>143</w:t>
      </w:r>
    </w:p>
    <w:p w:rsidR="00B16AD7" w:rsidP="006B3EC7" w:rsidRDefault="00B16AD7" w14:paraId="07357150" w14:textId="7D8CE50A">
      <w:pPr>
        <w:tabs>
          <w:tab w:val="left" w:pos="3402"/>
        </w:tabs>
        <w:spacing w:line="276" w:lineRule="auto"/>
        <w:ind w:left="284" w:right="-208"/>
        <w:jc w:val="both"/>
        <w:rPr>
          <w:rFonts w:ascii="Segoe UI" w:hAnsi="Segoe UI" w:cs="Segoe UI"/>
          <w:lang w:val="en-US"/>
        </w:rPr>
      </w:pPr>
      <w:r w:rsidRPr="00E72553">
        <w:rPr>
          <w:rFonts w:ascii="Segoe UI" w:hAnsi="Segoe UI" w:cs="Segoe UI"/>
        </w:rPr>
        <w:t>Files with Spark:</w:t>
      </w:r>
      <w:r>
        <w:rPr>
          <w:rFonts w:ascii="Segoe UI" w:hAnsi="Segoe UI" w:cs="Segoe UI"/>
        </w:rPr>
        <w:tab/>
      </w:r>
      <w:r w:rsidR="00E411CB">
        <w:rPr>
          <w:rFonts w:ascii="Segoe UI" w:hAnsi="Segoe UI" w:cs="Segoe UI"/>
        </w:rPr>
        <w:t>1.4</w:t>
      </w:r>
      <w:r w:rsidRPr="00E72553">
        <w:rPr>
          <w:rFonts w:ascii="Segoe UI" w:hAnsi="Segoe UI" w:cs="Segoe UI"/>
        </w:rPr>
        <w:t>% (</w:t>
      </w:r>
      <w:r w:rsidR="00E411CB">
        <w:rPr>
          <w:rFonts w:ascii="Segoe UI" w:hAnsi="Segoe UI" w:cs="Segoe UI"/>
        </w:rPr>
        <w:t>2</w:t>
      </w:r>
      <w:r w:rsidRPr="00E72553">
        <w:rPr>
          <w:rFonts w:ascii="Segoe UI" w:hAnsi="Segoe UI" w:cs="Segoe UI"/>
        </w:rPr>
        <w:t>/</w:t>
      </w:r>
      <w:r w:rsidR="00E411CB">
        <w:rPr>
          <w:rFonts w:ascii="Segoe UI" w:hAnsi="Segoe UI" w:cs="Segoe UI"/>
        </w:rPr>
        <w:t>143</w:t>
      </w:r>
      <w:r w:rsidRPr="00E72553">
        <w:rPr>
          <w:rFonts w:ascii="Segoe UI" w:hAnsi="Segoe UI" w:cs="Segoe UI"/>
        </w:rPr>
        <w:t>)</w:t>
      </w:r>
    </w:p>
    <w:p w:rsidR="00B16AD7" w:rsidP="006B3EC7" w:rsidRDefault="00B16AD7" w14:paraId="2848C5A2" w14:textId="56F80111">
      <w:pPr>
        <w:tabs>
          <w:tab w:val="left" w:pos="3402"/>
        </w:tabs>
        <w:spacing w:line="276" w:lineRule="auto"/>
        <w:ind w:left="284" w:right="-208"/>
        <w:jc w:val="both"/>
        <w:rPr>
          <w:rFonts w:ascii="Segoe UI" w:hAnsi="Segoe UI" w:cs="Segoe UI"/>
          <w:lang w:val="en-US"/>
        </w:rPr>
      </w:pPr>
      <w:r w:rsidRPr="00E72553">
        <w:rPr>
          <w:rFonts w:ascii="Segoe UI" w:hAnsi="Segoe UI" w:cs="Segoe UI"/>
        </w:rPr>
        <w:t>Spark Usages:</w:t>
      </w:r>
      <w:r>
        <w:rPr>
          <w:rFonts w:ascii="Segoe UI" w:hAnsi="Segoe UI" w:cs="Segoe UI"/>
        </w:rPr>
        <w:tab/>
      </w:r>
      <w:r w:rsidR="00E411CB">
        <w:rPr>
          <w:rFonts w:ascii="Segoe UI" w:hAnsi="Segoe UI" w:cs="Segoe UI"/>
        </w:rPr>
        <w:t>5</w:t>
      </w:r>
    </w:p>
    <w:p w:rsidRPr="00B16AD7" w:rsidR="00B16AD7" w:rsidP="006B3EC7" w:rsidRDefault="00B16AD7" w14:paraId="6DAD7F04" w14:textId="3BF4A52E">
      <w:pPr>
        <w:tabs>
          <w:tab w:val="left" w:pos="3402"/>
        </w:tabs>
        <w:spacing w:line="276" w:lineRule="auto"/>
        <w:ind w:left="284" w:right="-208"/>
        <w:jc w:val="both"/>
        <w:rPr>
          <w:rFonts w:ascii="Segoe UI" w:hAnsi="Segoe UI" w:cs="Segoe UI"/>
          <w:color w:val="000000" w:themeColor="text1"/>
        </w:rPr>
      </w:pPr>
      <w:r w:rsidRPr="00E72553">
        <w:rPr>
          <w:rFonts w:ascii="Segoe UI" w:hAnsi="Segoe UI" w:cs="Segoe UI"/>
        </w:rPr>
        <w:t>Total Files with Spark Usages:</w:t>
      </w:r>
      <w:r w:rsidR="001A5621">
        <w:rPr>
          <w:rFonts w:ascii="Segoe UI" w:hAnsi="Segoe UI" w:cs="Segoe UI"/>
        </w:rPr>
        <w:tab/>
      </w:r>
      <w:r w:rsidR="00E411CB">
        <w:rPr>
          <w:rFonts w:ascii="Segoe UI" w:hAnsi="Segoe UI" w:cs="Segoe UI"/>
          <w:color w:val="000000" w:themeColor="text1"/>
        </w:rPr>
        <w:t>2</w:t>
      </w:r>
    </w:p>
    <w:p w:rsidR="00580A96" w:rsidP="008D7E0C" w:rsidRDefault="00580A96" w14:paraId="1574D8C0" w14:textId="77777777"/>
    <w:tbl>
      <w:tblPr>
        <w:tblStyle w:val="TableGrid"/>
        <w:tblW w:w="9367" w:type="dxa"/>
        <w:tblBorders>
          <w:top w:val="single" w:color="FFFFFF" w:themeColor="background1" w:sz="18" w:space="0"/>
          <w:left w:val="single" w:color="FFFFFF" w:themeColor="background1" w:sz="18" w:space="0"/>
          <w:bottom w:val="single" w:color="FFFFFF" w:themeColor="background1" w:sz="18" w:space="0"/>
          <w:right w:val="single" w:color="FFFFFF" w:themeColor="background1" w:sz="18" w:space="0"/>
          <w:insideH w:val="single" w:color="FFFFFF" w:themeColor="background1" w:sz="18" w:space="0"/>
          <w:insideV w:val="single" w:color="FFFFFF" w:themeColor="background1" w:sz="18" w:space="0"/>
        </w:tblBorders>
        <w:tblLook w:val="04A0" w:firstRow="1" w:lastRow="0" w:firstColumn="1" w:lastColumn="0" w:noHBand="0" w:noVBand="1"/>
      </w:tblPr>
      <w:tblGrid>
        <w:gridCol w:w="2327"/>
        <w:gridCol w:w="2355"/>
        <w:gridCol w:w="2532"/>
        <w:gridCol w:w="2153"/>
      </w:tblGrid>
      <w:tr w:rsidRPr="00033A99" w:rsidR="00D92C1C" w:rsidTr="00970063" w14:paraId="664174FF" w14:textId="10691FAE">
        <w:trPr>
          <w:trHeight w:val="659"/>
        </w:trPr>
        <w:tc>
          <w:tcPr>
            <w:tcW w:w="2327" w:type="dxa"/>
            <w:shd w:val="clear" w:color="auto" w:fill="0085CD"/>
            <w:vAlign w:val="center"/>
          </w:tcPr>
          <w:p w:rsidRPr="00B24A77" w:rsidR="00C37B7C" w:rsidP="0002037D" w:rsidRDefault="00C37B7C" w14:paraId="3BD384CB" w14:textId="5DF827EC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b/>
                <w:bCs/>
                <w:color w:val="FFFFFF" w:themeColor="background1"/>
                <w:lang w:val="en-US"/>
              </w:rPr>
            </w:pPr>
            <w:r w:rsidRPr="00B24A77">
              <w:rPr>
                <w:rFonts w:ascii="Segoe UI" w:hAnsi="Segoe UI" w:cs="Segoe UI"/>
                <w:b/>
                <w:bCs/>
                <w:color w:val="FFFFFF" w:themeColor="background1"/>
                <w:lang w:val="en-US"/>
              </w:rPr>
              <w:t>Spark API Usages</w:t>
            </w:r>
          </w:p>
        </w:tc>
        <w:tc>
          <w:tcPr>
            <w:tcW w:w="2355" w:type="dxa"/>
            <w:shd w:val="clear" w:color="auto" w:fill="0085CD"/>
            <w:vAlign w:val="center"/>
          </w:tcPr>
          <w:p w:rsidRPr="00B24A77" w:rsidR="00C37B7C" w:rsidP="0002037D" w:rsidRDefault="00C37B7C" w14:paraId="001E0FEB" w14:textId="631FCD52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b/>
                <w:bCs/>
                <w:color w:val="FFFFFF" w:themeColor="background1"/>
                <w:lang w:val="en-US"/>
              </w:rPr>
            </w:pPr>
            <w:r w:rsidRPr="00B24A77">
              <w:rPr>
                <w:rFonts w:ascii="Segoe UI" w:hAnsi="Segoe UI" w:cs="Segoe UI"/>
                <w:b/>
                <w:bCs/>
                <w:color w:val="FFFFFF" w:themeColor="background1"/>
                <w:lang w:val="en-US"/>
              </w:rPr>
              <w:t>Supported Usages</w:t>
            </w:r>
          </w:p>
        </w:tc>
        <w:tc>
          <w:tcPr>
            <w:tcW w:w="2532" w:type="dxa"/>
            <w:shd w:val="clear" w:color="auto" w:fill="0085CD"/>
            <w:vAlign w:val="center"/>
          </w:tcPr>
          <w:p w:rsidRPr="00B24A77" w:rsidR="00C37B7C" w:rsidP="0002037D" w:rsidRDefault="00C37B7C" w14:paraId="6BF6D00B" w14:textId="1C85AA26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b/>
                <w:bCs/>
                <w:color w:val="FFFFFF" w:themeColor="background1"/>
                <w:lang w:val="en-US"/>
              </w:rPr>
            </w:pPr>
            <w:r w:rsidRPr="00B24A77">
              <w:rPr>
                <w:rFonts w:ascii="Segoe UI" w:hAnsi="Segoe UI" w:cs="Segoe UI"/>
                <w:b/>
                <w:bCs/>
                <w:color w:val="FFFFFF" w:themeColor="background1"/>
                <w:lang w:val="en-US"/>
              </w:rPr>
              <w:t>Unsupported Usages</w:t>
            </w:r>
          </w:p>
        </w:tc>
        <w:tc>
          <w:tcPr>
            <w:tcW w:w="2153" w:type="dxa"/>
            <w:shd w:val="clear" w:color="auto" w:fill="0085CD"/>
            <w:vAlign w:val="center"/>
          </w:tcPr>
          <w:p w:rsidRPr="00B24A77" w:rsidR="00C37B7C" w:rsidP="0002037D" w:rsidRDefault="00C37B7C" w14:paraId="2BF0FEF9" w14:textId="0131BB9B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b/>
                <w:bCs/>
                <w:color w:val="FFFFFF" w:themeColor="background1"/>
                <w:lang w:val="en-US"/>
              </w:rPr>
            </w:pPr>
            <w:r w:rsidRPr="00B24A77">
              <w:rPr>
                <w:rFonts w:ascii="Segoe UI" w:hAnsi="Segoe UI" w:cs="Segoe UI"/>
                <w:b/>
                <w:bCs/>
                <w:color w:val="FFFFFF" w:themeColor="background1"/>
                <w:lang w:val="en-US"/>
              </w:rPr>
              <w:t>Readiness Score</w:t>
            </w:r>
          </w:p>
        </w:tc>
      </w:tr>
      <w:tr w:rsidRPr="00033A99" w:rsidR="00E411CB" w:rsidTr="00970063" w14:paraId="50BE0A06" w14:textId="77777777">
        <w:trPr>
          <w:trHeight w:val="437"/>
        </w:trPr>
        <w:tc>
          <w:tcPr>
            <w:tcW w:w="2327" w:type="dxa"/>
            <w:shd w:val="clear" w:color="auto" w:fill="F6F9FB"/>
            <w:vAlign w:val="center"/>
          </w:tcPr>
          <w:p w:rsidRPr="00215068" w:rsidR="00E411CB" w:rsidP="00E411CB" w:rsidRDefault="00E411CB" w14:paraId="133EA3C5" w14:textId="3682E7FE">
            <w:pPr>
              <w:tabs>
                <w:tab w:val="left" w:pos="5162"/>
              </w:tabs>
              <w:rPr>
                <w:rFonts w:ascii="Segoe UI" w:hAnsi="Segoe UI" w:cs="Segoe UI"/>
                <w:lang w:val="en-US"/>
              </w:rPr>
            </w:pPr>
            <w:proofErr w:type="spellStart"/>
            <w:r w:rsidRPr="00215068">
              <w:rPr>
                <w:rFonts w:ascii="Segoe UI" w:hAnsi="Segoe UI" w:cs="Segoe UI"/>
                <w:lang w:val="en-US"/>
              </w:rPr>
              <w:t>Data</w:t>
            </w:r>
            <w:r>
              <w:rPr>
                <w:rFonts w:ascii="Segoe UI" w:hAnsi="Segoe UI" w:cs="Segoe UI"/>
                <w:lang w:val="en-US"/>
              </w:rPr>
              <w:t>frame</w:t>
            </w:r>
            <w:proofErr w:type="spellEnd"/>
          </w:p>
        </w:tc>
        <w:tc>
          <w:tcPr>
            <w:tcW w:w="2355" w:type="dxa"/>
            <w:shd w:val="clear" w:color="auto" w:fill="F6F9FB"/>
            <w:vAlign w:val="center"/>
          </w:tcPr>
          <w:p w:rsidRPr="00215068" w:rsidR="00E411CB" w:rsidP="00353350" w:rsidRDefault="00E411CB" w14:paraId="651D78E2" w14:textId="5291E46D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</w:t>
            </w:r>
          </w:p>
        </w:tc>
        <w:tc>
          <w:tcPr>
            <w:tcW w:w="2532" w:type="dxa"/>
            <w:shd w:val="clear" w:color="auto" w:fill="F6F9FB"/>
            <w:vAlign w:val="center"/>
          </w:tcPr>
          <w:p w:rsidR="00E411CB" w:rsidP="00353350" w:rsidRDefault="00E411CB" w14:paraId="47DD05D1" w14:textId="62C3F8AD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-</w:t>
            </w:r>
          </w:p>
        </w:tc>
        <w:tc>
          <w:tcPr>
            <w:tcW w:w="2153" w:type="dxa"/>
            <w:shd w:val="clear" w:color="auto" w:fill="F6F9FB"/>
            <w:vAlign w:val="center"/>
          </w:tcPr>
          <w:p w:rsidRPr="00215068" w:rsidR="00E411CB" w:rsidP="00E411CB" w:rsidRDefault="00E411CB" w14:paraId="1B0CAFB9" w14:textId="0084985C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00%</w:t>
            </w:r>
          </w:p>
        </w:tc>
      </w:tr>
      <w:tr w:rsidRPr="00033A99" w:rsidR="00E411CB" w:rsidTr="00970063" w14:paraId="75F54ECE" w14:textId="77777777">
        <w:trPr>
          <w:trHeight w:val="437"/>
        </w:trPr>
        <w:tc>
          <w:tcPr>
            <w:tcW w:w="2327" w:type="dxa"/>
            <w:shd w:val="clear" w:color="auto" w:fill="D2E9F6"/>
            <w:vAlign w:val="center"/>
          </w:tcPr>
          <w:p w:rsidRPr="00215068" w:rsidR="00E411CB" w:rsidP="00E411CB" w:rsidRDefault="00E411CB" w14:paraId="64183F1A" w14:textId="00015A26">
            <w:pPr>
              <w:tabs>
                <w:tab w:val="left" w:pos="5162"/>
              </w:tabs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Column</w:t>
            </w:r>
          </w:p>
        </w:tc>
        <w:tc>
          <w:tcPr>
            <w:tcW w:w="2355" w:type="dxa"/>
            <w:shd w:val="clear" w:color="auto" w:fill="D2E9F6"/>
            <w:vAlign w:val="center"/>
          </w:tcPr>
          <w:p w:rsidRPr="00215068" w:rsidR="00E411CB" w:rsidP="00353350" w:rsidRDefault="00E411CB" w14:paraId="1139C5A7" w14:textId="6FB42FCE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</w:t>
            </w:r>
          </w:p>
        </w:tc>
        <w:tc>
          <w:tcPr>
            <w:tcW w:w="2532" w:type="dxa"/>
            <w:shd w:val="clear" w:color="auto" w:fill="D2E9F6"/>
            <w:vAlign w:val="center"/>
          </w:tcPr>
          <w:p w:rsidR="00E411CB" w:rsidP="00353350" w:rsidRDefault="00E411CB" w14:paraId="5CE2FC19" w14:textId="000EE424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-</w:t>
            </w:r>
          </w:p>
        </w:tc>
        <w:tc>
          <w:tcPr>
            <w:tcW w:w="2153" w:type="dxa"/>
            <w:shd w:val="clear" w:color="auto" w:fill="D2E9F6"/>
            <w:vAlign w:val="center"/>
          </w:tcPr>
          <w:p w:rsidRPr="00215068" w:rsidR="00E411CB" w:rsidP="00E411CB" w:rsidRDefault="00E411CB" w14:paraId="3C2F1995" w14:textId="1605732E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00%</w:t>
            </w:r>
          </w:p>
        </w:tc>
      </w:tr>
      <w:tr w:rsidRPr="00033A99" w:rsidR="00E411CB" w:rsidTr="00970063" w14:paraId="5AF37AE2" w14:textId="77777777">
        <w:trPr>
          <w:trHeight w:val="437"/>
        </w:trPr>
        <w:tc>
          <w:tcPr>
            <w:tcW w:w="2327" w:type="dxa"/>
            <w:shd w:val="clear" w:color="auto" w:fill="F6F9FB"/>
            <w:vAlign w:val="center"/>
          </w:tcPr>
          <w:p w:rsidRPr="00215068" w:rsidR="00E411CB" w:rsidP="00E411CB" w:rsidRDefault="00E411CB" w14:paraId="5A465FD1" w14:textId="61D63FB4">
            <w:pPr>
              <w:tabs>
                <w:tab w:val="left" w:pos="5162"/>
              </w:tabs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Functions</w:t>
            </w:r>
          </w:p>
        </w:tc>
        <w:tc>
          <w:tcPr>
            <w:tcW w:w="2355" w:type="dxa"/>
            <w:shd w:val="clear" w:color="auto" w:fill="F6F9FB"/>
            <w:vAlign w:val="center"/>
          </w:tcPr>
          <w:p w:rsidRPr="00215068" w:rsidR="00E411CB" w:rsidP="00353350" w:rsidRDefault="00E411CB" w14:paraId="58D6AADE" w14:textId="47898F4C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</w:t>
            </w:r>
          </w:p>
        </w:tc>
        <w:tc>
          <w:tcPr>
            <w:tcW w:w="2532" w:type="dxa"/>
            <w:shd w:val="clear" w:color="auto" w:fill="F6F9FB"/>
            <w:vAlign w:val="center"/>
          </w:tcPr>
          <w:p w:rsidR="00E411CB" w:rsidP="00353350" w:rsidRDefault="00E411CB" w14:paraId="6F052CA4" w14:textId="47A2C5BD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-</w:t>
            </w:r>
          </w:p>
        </w:tc>
        <w:tc>
          <w:tcPr>
            <w:tcW w:w="2153" w:type="dxa"/>
            <w:shd w:val="clear" w:color="auto" w:fill="F6F9FB"/>
            <w:vAlign w:val="center"/>
          </w:tcPr>
          <w:p w:rsidRPr="00215068" w:rsidR="00E411CB" w:rsidP="00E411CB" w:rsidRDefault="00E411CB" w14:paraId="6758F673" w14:textId="7843B6D9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00%</w:t>
            </w:r>
          </w:p>
        </w:tc>
      </w:tr>
      <w:tr w:rsidRPr="00033A99" w:rsidR="00E411CB" w:rsidTr="00970063" w14:paraId="72C5C6AA" w14:textId="77777777">
        <w:trPr>
          <w:trHeight w:val="437"/>
        </w:trPr>
        <w:tc>
          <w:tcPr>
            <w:tcW w:w="2327" w:type="dxa"/>
            <w:shd w:val="clear" w:color="auto" w:fill="D2E9F6"/>
            <w:vAlign w:val="center"/>
          </w:tcPr>
          <w:p w:rsidRPr="00215068" w:rsidR="00E411CB" w:rsidP="00E411CB" w:rsidRDefault="00E411CB" w14:paraId="7BC96033" w14:textId="1B63FD0E">
            <w:pPr>
              <w:tabs>
                <w:tab w:val="left" w:pos="5162"/>
              </w:tabs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RDD</w:t>
            </w:r>
          </w:p>
        </w:tc>
        <w:tc>
          <w:tcPr>
            <w:tcW w:w="2355" w:type="dxa"/>
            <w:shd w:val="clear" w:color="auto" w:fill="D2E9F6"/>
            <w:vAlign w:val="center"/>
          </w:tcPr>
          <w:p w:rsidRPr="00215068" w:rsidR="00E411CB" w:rsidP="00353350" w:rsidRDefault="00E411CB" w14:paraId="777C81A8" w14:textId="74EAD054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-</w:t>
            </w:r>
          </w:p>
        </w:tc>
        <w:tc>
          <w:tcPr>
            <w:tcW w:w="2532" w:type="dxa"/>
            <w:shd w:val="clear" w:color="auto" w:fill="D2E9F6"/>
            <w:vAlign w:val="center"/>
          </w:tcPr>
          <w:p w:rsidR="00E411CB" w:rsidP="00353350" w:rsidRDefault="00E411CB" w14:paraId="5CA777F8" w14:textId="7D758B2A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-</w:t>
            </w:r>
          </w:p>
        </w:tc>
        <w:tc>
          <w:tcPr>
            <w:tcW w:w="2153" w:type="dxa"/>
            <w:shd w:val="clear" w:color="auto" w:fill="D2E9F6"/>
            <w:vAlign w:val="center"/>
          </w:tcPr>
          <w:p w:rsidRPr="00215068" w:rsidR="00E411CB" w:rsidP="00E411CB" w:rsidRDefault="00E411CB" w14:paraId="19DA9D00" w14:textId="6CE98F89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-</w:t>
            </w:r>
          </w:p>
        </w:tc>
      </w:tr>
      <w:tr w:rsidRPr="00033A99" w:rsidR="00E411CB" w:rsidTr="00970063" w14:paraId="54A03D77" w14:textId="77777777">
        <w:trPr>
          <w:trHeight w:val="437"/>
        </w:trPr>
        <w:tc>
          <w:tcPr>
            <w:tcW w:w="2327" w:type="dxa"/>
            <w:shd w:val="clear" w:color="auto" w:fill="F6F9FB"/>
            <w:vAlign w:val="center"/>
          </w:tcPr>
          <w:p w:rsidR="00E411CB" w:rsidP="00E411CB" w:rsidRDefault="00E411CB" w14:paraId="4FD5589B" w14:textId="55CFF583">
            <w:pPr>
              <w:tabs>
                <w:tab w:val="left" w:pos="5162"/>
              </w:tabs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SparkSession</w:t>
            </w:r>
            <w:proofErr w:type="spellEnd"/>
          </w:p>
        </w:tc>
        <w:tc>
          <w:tcPr>
            <w:tcW w:w="2355" w:type="dxa"/>
            <w:shd w:val="clear" w:color="auto" w:fill="F6F9FB"/>
            <w:vAlign w:val="center"/>
          </w:tcPr>
          <w:p w:rsidRPr="00215068" w:rsidR="00E411CB" w:rsidP="00353350" w:rsidRDefault="00E411CB" w14:paraId="46B51FC7" w14:textId="15C25F40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</w:t>
            </w:r>
          </w:p>
        </w:tc>
        <w:tc>
          <w:tcPr>
            <w:tcW w:w="2532" w:type="dxa"/>
            <w:shd w:val="clear" w:color="auto" w:fill="F6F9FB"/>
            <w:vAlign w:val="center"/>
          </w:tcPr>
          <w:p w:rsidR="00E411CB" w:rsidP="00353350" w:rsidRDefault="00E411CB" w14:paraId="17EDDCEA" w14:textId="4C8D9E37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-</w:t>
            </w:r>
          </w:p>
        </w:tc>
        <w:tc>
          <w:tcPr>
            <w:tcW w:w="2153" w:type="dxa"/>
            <w:shd w:val="clear" w:color="auto" w:fill="F6F9FB"/>
            <w:vAlign w:val="center"/>
          </w:tcPr>
          <w:p w:rsidRPr="00215068" w:rsidR="00E411CB" w:rsidP="00E411CB" w:rsidRDefault="00E411CB" w14:paraId="2E5D8411" w14:textId="13449572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00%</w:t>
            </w:r>
          </w:p>
        </w:tc>
      </w:tr>
      <w:tr w:rsidRPr="00033A99" w:rsidR="00E411CB" w:rsidTr="00970063" w14:paraId="2DFC56D3" w14:textId="77777777">
        <w:trPr>
          <w:trHeight w:val="437"/>
        </w:trPr>
        <w:tc>
          <w:tcPr>
            <w:tcW w:w="2327" w:type="dxa"/>
            <w:shd w:val="clear" w:color="auto" w:fill="D2E9F6"/>
            <w:vAlign w:val="center"/>
          </w:tcPr>
          <w:p w:rsidR="00E411CB" w:rsidP="00E411CB" w:rsidRDefault="00E411CB" w14:paraId="21D9FA22" w14:textId="3A683B74">
            <w:pPr>
              <w:tabs>
                <w:tab w:val="left" w:pos="5162"/>
              </w:tabs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Others</w:t>
            </w:r>
          </w:p>
        </w:tc>
        <w:tc>
          <w:tcPr>
            <w:tcW w:w="2355" w:type="dxa"/>
            <w:shd w:val="clear" w:color="auto" w:fill="D2E9F6"/>
            <w:vAlign w:val="center"/>
          </w:tcPr>
          <w:p w:rsidRPr="00215068" w:rsidR="00E411CB" w:rsidP="00353350" w:rsidRDefault="00E411CB" w14:paraId="425DA013" w14:textId="36D7F76F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</w:t>
            </w:r>
          </w:p>
        </w:tc>
        <w:tc>
          <w:tcPr>
            <w:tcW w:w="2532" w:type="dxa"/>
            <w:shd w:val="clear" w:color="auto" w:fill="D2E9F6"/>
            <w:vAlign w:val="center"/>
          </w:tcPr>
          <w:p w:rsidR="00E411CB" w:rsidP="00353350" w:rsidRDefault="00E411CB" w14:paraId="2045C29A" w14:textId="211070B1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-</w:t>
            </w:r>
          </w:p>
        </w:tc>
        <w:tc>
          <w:tcPr>
            <w:tcW w:w="2153" w:type="dxa"/>
            <w:shd w:val="clear" w:color="auto" w:fill="D2E9F6"/>
            <w:vAlign w:val="center"/>
          </w:tcPr>
          <w:p w:rsidRPr="00215068" w:rsidR="00E411CB" w:rsidP="00E411CB" w:rsidRDefault="00E411CB" w14:paraId="6047650C" w14:textId="505F2C6B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100%</w:t>
            </w:r>
          </w:p>
        </w:tc>
      </w:tr>
      <w:tr w:rsidRPr="00033A99" w:rsidR="00E411CB" w:rsidTr="00970063" w14:paraId="0BE1E41C" w14:textId="77777777">
        <w:trPr>
          <w:trHeight w:val="437"/>
        </w:trPr>
        <w:tc>
          <w:tcPr>
            <w:tcW w:w="2327" w:type="dxa"/>
            <w:shd w:val="clear" w:color="auto" w:fill="F6F9FB"/>
            <w:vAlign w:val="center"/>
          </w:tcPr>
          <w:p w:rsidRPr="00215068" w:rsidR="00E411CB" w:rsidP="00E411CB" w:rsidRDefault="00E411CB" w14:paraId="3D1B3023" w14:textId="583B2BC9">
            <w:pPr>
              <w:tabs>
                <w:tab w:val="left" w:pos="5162"/>
              </w:tabs>
              <w:rPr>
                <w:rFonts w:ascii="Segoe UI" w:hAnsi="Segoe UI" w:cs="Segoe UI"/>
                <w:b/>
                <w:bCs/>
                <w:lang w:val="en-US"/>
              </w:rPr>
            </w:pPr>
            <w:r w:rsidRPr="00215068">
              <w:rPr>
                <w:rFonts w:ascii="Segoe UI" w:hAnsi="Segoe UI" w:cs="Segoe UI"/>
                <w:b/>
                <w:bCs/>
                <w:lang w:val="en-US"/>
              </w:rPr>
              <w:t>Total</w:t>
            </w:r>
          </w:p>
        </w:tc>
        <w:tc>
          <w:tcPr>
            <w:tcW w:w="2355" w:type="dxa"/>
            <w:shd w:val="clear" w:color="auto" w:fill="F6F9FB"/>
            <w:vAlign w:val="center"/>
          </w:tcPr>
          <w:p w:rsidRPr="00215068" w:rsidR="00E411CB" w:rsidP="00353350" w:rsidRDefault="00E411CB" w14:paraId="57127BE4" w14:textId="1ECC9B8E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5</w:t>
            </w:r>
          </w:p>
        </w:tc>
        <w:tc>
          <w:tcPr>
            <w:tcW w:w="2532" w:type="dxa"/>
            <w:shd w:val="clear" w:color="auto" w:fill="F6F9FB"/>
            <w:vAlign w:val="center"/>
          </w:tcPr>
          <w:p w:rsidR="00E411CB" w:rsidP="00353350" w:rsidRDefault="00E411CB" w14:paraId="5FA7CFBC" w14:textId="767AA64D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-</w:t>
            </w:r>
          </w:p>
        </w:tc>
        <w:tc>
          <w:tcPr>
            <w:tcW w:w="2153" w:type="dxa"/>
            <w:shd w:val="clear" w:color="auto" w:fill="F6F9FB"/>
            <w:vAlign w:val="center"/>
          </w:tcPr>
          <w:p w:rsidRPr="00215068" w:rsidR="00E411CB" w:rsidP="00E411CB" w:rsidRDefault="00E411CB" w14:paraId="3DA8B2D8" w14:textId="7327FE1A">
            <w:pPr>
              <w:tabs>
                <w:tab w:val="left" w:pos="5162"/>
              </w:tabs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100%</w:t>
            </w:r>
          </w:p>
        </w:tc>
      </w:tr>
    </w:tbl>
    <w:p w:rsidR="00CD7E57" w:rsidP="008D7E0C" w:rsidRDefault="00E72553" w14:paraId="316DE5BE" w14:textId="2D43C822"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34"/>
      </w:tblGrid>
      <w:tr w:rsidR="009F4C90" w:rsidTr="009F4C90" w14:paraId="02A1CFB7" w14:textId="77777777">
        <w:trPr>
          <w:trHeight w:val="478"/>
        </w:trPr>
        <w:tc>
          <w:tcPr>
            <w:tcW w:w="9334" w:type="dxa"/>
            <w:tcBorders>
              <w:top w:val="nil"/>
              <w:left w:val="nil"/>
              <w:bottom w:val="nil"/>
              <w:right w:val="nil"/>
            </w:tcBorders>
            <w:shd w:val="clear" w:color="auto" w:fill="9FDA7F"/>
            <w:vAlign w:val="center"/>
          </w:tcPr>
          <w:p w:rsidRPr="00E411CB" w:rsidR="009F4C90" w:rsidP="00E411CB" w:rsidRDefault="009F4C90" w14:paraId="2DBB39B6" w14:textId="03D670DE">
            <w:pPr>
              <w:jc w:val="center"/>
              <w:rPr>
                <w:b/>
                <w:bCs/>
              </w:rPr>
            </w:pPr>
            <w:r w:rsidRPr="00F13461">
              <w:rPr>
                <w:rFonts w:ascii="Segoe UI" w:hAnsi="Segoe UI" w:cs="Segoe UI"/>
                <w:color w:val="000000" w:themeColor="text1"/>
                <w:sz w:val="24"/>
                <w:szCs w:val="24"/>
                <w:shd w:val="clear" w:color="auto" w:fill="9FDA7F"/>
                <w:lang w:val="en-US"/>
              </w:rPr>
              <w:t>Readiness Score:</w:t>
            </w:r>
            <w:r>
              <w:rPr>
                <w:rFonts w:ascii="Segoe UI" w:hAnsi="Segoe UI" w:cs="Segoe UI"/>
                <w:color w:val="000000" w:themeColor="text1"/>
                <w:sz w:val="24"/>
                <w:szCs w:val="24"/>
                <w:shd w:val="clear" w:color="auto" w:fill="9FDA7F"/>
                <w:lang w:val="en-US"/>
              </w:rPr>
              <w:tab/>
            </w:r>
            <w:r w:rsidRPr="00F13461">
              <w:rPr>
                <w:rFonts w:ascii="Segoe UI" w:hAnsi="Segoe UI" w:cs="Segoe UI"/>
                <w:color w:val="000000" w:themeColor="text1"/>
                <w:sz w:val="24"/>
                <w:szCs w:val="24"/>
                <w:shd w:val="clear" w:color="auto" w:fill="9FDA7F"/>
                <w:lang w:val="en-US"/>
              </w:rPr>
              <w:t xml:space="preserve"> </w:t>
            </w:r>
            <w:r w:rsidRPr="00A9707E" w:rsidR="00E411CB">
              <w:rPr>
                <w:rFonts w:ascii="Segoe UI" w:hAnsi="Segoe UI" w:cs="Segoe UI"/>
                <w:b/>
                <w:bCs/>
                <w:color w:val="000000" w:themeColor="text1"/>
              </w:rPr>
              <w:t>100</w:t>
            </w:r>
            <w:r w:rsidR="00E411CB">
              <w:rPr>
                <w:rFonts w:ascii="Segoe UI" w:hAnsi="Segoe UI" w:cs="Segoe UI"/>
                <w:b/>
                <w:bCs/>
                <w:lang w:val="en-US"/>
              </w:rPr>
              <w:t>% (5/5)</w:t>
            </w:r>
          </w:p>
        </w:tc>
      </w:tr>
    </w:tbl>
    <w:p w:rsidR="0056542D" w:rsidP="00EF0858" w:rsidRDefault="0056542D" w14:paraId="2726C9A2" w14:textId="711E8606">
      <w:pPr>
        <w:rPr>
          <w:b/>
          <w:bCs/>
          <w:lang w:val="en-US"/>
        </w:rPr>
      </w:pPr>
    </w:p>
    <w:p w:rsidR="0045262B" w:rsidP="00EF0858" w:rsidRDefault="0045262B" w14:paraId="3B087643" w14:textId="4EADB956">
      <w:pPr>
        <w:rPr>
          <w:b/>
          <w:bCs/>
          <w:lang w:val="en-US"/>
        </w:rPr>
      </w:pPr>
    </w:p>
    <w:p w:rsidR="0045262B" w:rsidP="00EF0858" w:rsidRDefault="0045262B" w14:paraId="79ABFFA4" w14:textId="567B29E4">
      <w:pPr>
        <w:rPr>
          <w:b/>
          <w:bCs/>
          <w:lang w:val="en-US"/>
        </w:rPr>
      </w:pPr>
    </w:p>
    <w:p w:rsidR="0045262B" w:rsidP="00EF0858" w:rsidRDefault="0045262B" w14:paraId="4E02FEA6" w14:textId="63EFF294">
      <w:pPr>
        <w:rPr>
          <w:b/>
          <w:bCs/>
          <w:lang w:val="en-US"/>
        </w:rPr>
      </w:pPr>
    </w:p>
    <w:p w:rsidR="0045262B" w:rsidP="00EF0858" w:rsidRDefault="0045262B" w14:paraId="073A1486" w14:textId="5A321CB7">
      <w:pPr>
        <w:rPr>
          <w:b/>
          <w:bCs/>
          <w:lang w:val="en-US"/>
        </w:rPr>
      </w:pPr>
    </w:p>
    <w:p w:rsidR="0045262B" w:rsidP="00EF0858" w:rsidRDefault="0045262B" w14:paraId="4F846F9F" w14:textId="26BB0A1E">
      <w:pPr>
        <w:rPr>
          <w:b/>
          <w:bCs/>
          <w:lang w:val="en-US"/>
        </w:rPr>
      </w:pPr>
    </w:p>
    <w:p w:rsidR="0045262B" w:rsidP="00EF0858" w:rsidRDefault="0045262B" w14:paraId="707FF531" w14:textId="77EE3FE6">
      <w:pPr>
        <w:rPr>
          <w:b/>
          <w:bCs/>
          <w:lang w:val="en-US"/>
        </w:rPr>
      </w:pPr>
    </w:p>
    <w:p w:rsidR="0045262B" w:rsidP="00EF0858" w:rsidRDefault="0045262B" w14:paraId="0A16585D" w14:textId="16489A5D">
      <w:pPr>
        <w:rPr>
          <w:b/>
          <w:bCs/>
          <w:lang w:val="en-US"/>
        </w:rPr>
      </w:pPr>
    </w:p>
    <w:p w:rsidR="0045262B" w:rsidP="00EF0858" w:rsidRDefault="0045262B" w14:paraId="7A56AC8F" w14:textId="6A26F4CA">
      <w:pPr>
        <w:rPr>
          <w:b/>
          <w:bCs/>
          <w:lang w:val="en-US"/>
        </w:rPr>
      </w:pPr>
    </w:p>
    <w:p w:rsidR="0045262B" w:rsidP="00EF0858" w:rsidRDefault="0045262B" w14:paraId="7389D98C" w14:textId="0A6BCCD8">
      <w:pPr>
        <w:rPr>
          <w:b/>
          <w:bCs/>
          <w:lang w:val="en-US"/>
        </w:rPr>
      </w:pPr>
    </w:p>
    <w:p w:rsidR="0045262B" w:rsidP="00EF0858" w:rsidRDefault="0045262B" w14:paraId="649E2D0B" w14:textId="2332F024">
      <w:pPr>
        <w:rPr>
          <w:b/>
          <w:bCs/>
          <w:lang w:val="en-US"/>
        </w:rPr>
      </w:pPr>
    </w:p>
    <w:p w:rsidR="0045262B" w:rsidP="00EF0858" w:rsidRDefault="0045262B" w14:paraId="74335331" w14:textId="700B6EE4">
      <w:pPr>
        <w:rPr>
          <w:b/>
          <w:bCs/>
          <w:lang w:val="en-US"/>
        </w:rPr>
      </w:pPr>
    </w:p>
    <w:p w:rsidR="0045262B" w:rsidP="00EF0858" w:rsidRDefault="0045262B" w14:paraId="01AA16D8" w14:textId="753B133D">
      <w:pPr>
        <w:rPr>
          <w:b/>
          <w:bCs/>
          <w:lang w:val="en-US"/>
        </w:rPr>
      </w:pPr>
    </w:p>
    <w:p w:rsidR="0045262B" w:rsidP="00EF0858" w:rsidRDefault="0045262B" w14:paraId="765E02E5" w14:textId="0FA1FA9D">
      <w:pPr>
        <w:rPr>
          <w:b/>
          <w:bCs/>
          <w:lang w:val="en-US"/>
        </w:rPr>
      </w:pPr>
    </w:p>
    <w:p w:rsidR="0045262B" w:rsidP="00EF0858" w:rsidRDefault="0045262B" w14:paraId="54181068" w14:textId="3A3A488A">
      <w:pPr>
        <w:rPr>
          <w:b/>
          <w:bCs/>
          <w:lang w:val="en-US"/>
        </w:rPr>
      </w:pPr>
    </w:p>
    <w:p w:rsidR="0045262B" w:rsidP="00EF0858" w:rsidRDefault="0045262B" w14:paraId="68FD990B" w14:textId="63E51CB3">
      <w:pPr>
        <w:rPr>
          <w:b/>
          <w:bCs/>
          <w:lang w:val="en-US"/>
        </w:rPr>
      </w:pPr>
    </w:p>
    <w:p w:rsidRPr="00E84D19" w:rsidR="0045262B" w:rsidP="0045262B" w:rsidRDefault="0045262B" w14:paraId="599F556A" w14:textId="77777777">
      <w:pPr>
        <w:pStyle w:val="Heading1"/>
        <w:rPr>
          <w:rFonts w:ascii="Segoe UI" w:hAnsi="Segoe UI" w:eastAsia="PMingLiU" w:cs="Segoe UI"/>
          <w:b/>
          <w:bCs/>
          <w:color w:val="0085CD"/>
          <w:sz w:val="22"/>
          <w:szCs w:val="22"/>
          <w:lang w:eastAsia="zh-TW"/>
        </w:rPr>
      </w:pPr>
      <w:bookmarkStart w:name="_Toc95423621" w:id="0"/>
      <w:r w:rsidRPr="00E84D19">
        <w:rPr>
          <w:rFonts w:ascii="Segoe UI" w:hAnsi="Segoe UI" w:eastAsia="PMingLiU" w:cs="Segoe UI"/>
          <w:b/>
          <w:bCs/>
          <w:color w:val="0085CD"/>
          <w:sz w:val="22"/>
          <w:szCs w:val="22"/>
          <w:lang w:eastAsia="zh-TW"/>
        </w:rPr>
        <w:lastRenderedPageBreak/>
        <w:t>ISSUES BREAKDOWN</w:t>
      </w:r>
      <w:bookmarkEnd w:id="0"/>
    </w:p>
    <w:p w:rsidRPr="00D23F39" w:rsidR="0045262B" w:rsidP="0045262B" w:rsidRDefault="0045262B" w14:paraId="509CB912" w14:textId="77777777">
      <w:pPr>
        <w:rPr>
          <w:rFonts w:ascii="Segoe UI" w:hAnsi="Segoe UI" w:cs="Segoe UI"/>
          <w:b/>
          <w:u w:val="single"/>
        </w:rPr>
      </w:pPr>
    </w:p>
    <w:tbl>
      <w:tblPr>
        <w:tblStyle w:val="TableGrid"/>
        <w:tblW w:w="9368" w:type="dxa"/>
        <w:tblBorders>
          <w:top w:val="single" w:color="FFFFFF" w:themeColor="background1" w:sz="18" w:space="0"/>
          <w:left w:val="single" w:color="FFFFFF" w:themeColor="background1" w:sz="18" w:space="0"/>
          <w:bottom w:val="single" w:color="FFFFFF" w:themeColor="background1" w:sz="18" w:space="0"/>
          <w:right w:val="single" w:color="FFFFFF" w:themeColor="background1" w:sz="18" w:space="0"/>
          <w:insideH w:val="single" w:color="FFFFFF" w:themeColor="background1" w:sz="18" w:space="0"/>
          <w:insideV w:val="single" w:color="FFFFFF" w:themeColor="background1" w:sz="18" w:space="0"/>
        </w:tblBorders>
        <w:tblLayout w:type="fixed"/>
        <w:tblLook w:val="04A0" w:firstRow="1" w:lastRow="0" w:firstColumn="1" w:lastColumn="0" w:noHBand="0" w:noVBand="1"/>
      </w:tblPr>
      <w:tblGrid>
        <w:gridCol w:w="2755"/>
        <w:gridCol w:w="1987"/>
        <w:gridCol w:w="2319"/>
        <w:gridCol w:w="2307"/>
      </w:tblGrid>
      <w:tr w:rsidRPr="00B90BAF" w:rsidR="0045262B" w:rsidTr="00895A42" w14:paraId="3131AFC9" w14:textId="77777777">
        <w:trPr>
          <w:trHeight w:val="429"/>
        </w:trPr>
        <w:tc>
          <w:tcPr>
            <w:tcW w:w="2755" w:type="dxa"/>
            <w:tcBorders>
              <w:bottom w:val="single" w:color="FFFFFF" w:themeColor="background1" w:sz="18" w:space="0"/>
            </w:tcBorders>
            <w:vAlign w:val="center"/>
          </w:tcPr>
          <w:p w:rsidRPr="00B90BAF" w:rsidR="0045262B" w:rsidP="00895A42" w:rsidRDefault="0045262B" w14:paraId="2774C128" w14:textId="77777777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</w:p>
        </w:tc>
        <w:tc>
          <w:tcPr>
            <w:tcW w:w="1987" w:type="dxa"/>
            <w:tcBorders>
              <w:bottom w:val="single" w:color="FFFFFF" w:themeColor="background1" w:sz="18" w:space="0"/>
            </w:tcBorders>
            <w:shd w:val="clear" w:color="auto" w:fill="F8DA78"/>
            <w:vAlign w:val="center"/>
          </w:tcPr>
          <w:p w:rsidRPr="00B90BAF" w:rsidR="0045262B" w:rsidP="00895A42" w:rsidRDefault="0045262B" w14:paraId="4522D84C" w14:textId="77777777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Warnings</w:t>
            </w:r>
          </w:p>
        </w:tc>
        <w:tc>
          <w:tcPr>
            <w:tcW w:w="2319" w:type="dxa"/>
            <w:tcBorders>
              <w:bottom w:val="single" w:color="FFFFFF" w:themeColor="background1" w:sz="18" w:space="0"/>
            </w:tcBorders>
            <w:shd w:val="clear" w:color="auto" w:fill="FD8D3C"/>
            <w:vAlign w:val="center"/>
          </w:tcPr>
          <w:p w:rsidRPr="00B90BAF" w:rsidR="0045262B" w:rsidP="00895A42" w:rsidRDefault="0045262B" w14:paraId="64D0C15C" w14:textId="77777777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Conversion errors</w:t>
            </w:r>
          </w:p>
        </w:tc>
        <w:tc>
          <w:tcPr>
            <w:tcW w:w="2307" w:type="dxa"/>
            <w:tcBorders>
              <w:bottom w:val="single" w:color="FFFFFF" w:themeColor="background1" w:sz="18" w:space="0"/>
            </w:tcBorders>
            <w:shd w:val="clear" w:color="auto" w:fill="F03B20"/>
            <w:vAlign w:val="center"/>
          </w:tcPr>
          <w:p w:rsidRPr="00B90BAF" w:rsidR="0045262B" w:rsidP="00895A42" w:rsidRDefault="0045262B" w14:paraId="3796D9E3" w14:textId="77777777">
            <w:pPr>
              <w:jc w:val="center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sz w:val="20"/>
                <w:szCs w:val="20"/>
              </w:rPr>
              <w:t>Parsing Errors</w:t>
            </w:r>
          </w:p>
        </w:tc>
      </w:tr>
      <w:tr w:rsidRPr="00B90BAF" w:rsidR="0045262B" w:rsidTr="00895A42" w14:paraId="4A49F39D" w14:textId="77777777">
        <w:trPr>
          <w:trHeight w:val="350"/>
        </w:trPr>
        <w:tc>
          <w:tcPr>
            <w:tcW w:w="2755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B90BAF" w:rsidR="0045262B" w:rsidP="00895A42" w:rsidRDefault="0045262B" w14:paraId="5A316F16" w14:textId="77777777">
            <w:pPr>
              <w:rPr>
                <w:rFonts w:ascii="Segoe UI" w:hAnsi="Segoe UI" w:cs="Segoe UI"/>
                <w:sz w:val="20"/>
                <w:szCs w:val="20"/>
              </w:rPr>
            </w:pPr>
            <w:r w:rsidRPr="00B90BAF">
              <w:rPr>
                <w:rFonts w:ascii="Segoe UI" w:hAnsi="Segoe UI" w:cs="Segoe UI"/>
                <w:sz w:val="20"/>
                <w:szCs w:val="20"/>
              </w:rPr>
              <w:t xml:space="preserve"># </w:t>
            </w:r>
            <w:proofErr w:type="gramStart"/>
            <w:r w:rsidRPr="00B90BAF">
              <w:rPr>
                <w:rFonts w:ascii="Segoe UI" w:hAnsi="Segoe UI" w:cs="Segoe UI"/>
                <w:sz w:val="20"/>
                <w:szCs w:val="20"/>
              </w:rPr>
              <w:t>of</w:t>
            </w:r>
            <w:proofErr w:type="gramEnd"/>
            <w:r w:rsidRPr="00B90BAF">
              <w:rPr>
                <w:rFonts w:ascii="Segoe UI" w:hAnsi="Segoe UI" w:cs="Segoe UI"/>
                <w:sz w:val="20"/>
                <w:szCs w:val="20"/>
              </w:rPr>
              <w:t xml:space="preserve"> issues</w:t>
            </w:r>
          </w:p>
        </w:tc>
        <w:tc>
          <w:tcPr>
            <w:tcW w:w="1987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B90BAF" w:rsidR="0045262B" w:rsidP="00895A42" w:rsidRDefault="00A03943" w14:paraId="357F7A41" w14:textId="1FB4BFDB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</w:t>
            </w:r>
          </w:p>
        </w:tc>
        <w:tc>
          <w:tcPr>
            <w:tcW w:w="2319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B90BAF" w:rsidR="0045262B" w:rsidP="00895A42" w:rsidRDefault="00A03943" w14:paraId="7681F297" w14:textId="49E3FC44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0</w:t>
            </w:r>
          </w:p>
        </w:tc>
        <w:tc>
          <w:tcPr>
            <w:tcW w:w="2307" w:type="dxa"/>
            <w:tcBorders>
              <w:bottom w:val="single" w:color="BFBFBF" w:themeColor="background1" w:themeShade="BF" w:sz="8" w:space="0"/>
            </w:tcBorders>
            <w:vAlign w:val="center"/>
          </w:tcPr>
          <w:p w:rsidRPr="00B90BAF" w:rsidR="0045262B" w:rsidP="00895A42" w:rsidRDefault="00A03943" w14:paraId="72448908" w14:textId="142B1A06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0</w:t>
            </w:r>
          </w:p>
        </w:tc>
      </w:tr>
      <w:tr w:rsidRPr="00B90BAF" w:rsidR="0045262B" w:rsidTr="00895A42" w14:paraId="43BC5FE9" w14:textId="77777777">
        <w:trPr>
          <w:trHeight w:val="330"/>
        </w:trPr>
        <w:tc>
          <w:tcPr>
            <w:tcW w:w="2755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B90BAF" w:rsidR="0045262B" w:rsidP="00895A42" w:rsidRDefault="0045262B" w14:paraId="1213A3AE" w14:textId="77777777">
            <w:pPr>
              <w:rPr>
                <w:rFonts w:ascii="Segoe UI" w:hAnsi="Segoe UI" w:cs="Segoe UI"/>
                <w:sz w:val="20"/>
                <w:szCs w:val="20"/>
              </w:rPr>
            </w:pPr>
            <w:r w:rsidRPr="00B90BAF">
              <w:rPr>
                <w:rFonts w:ascii="Segoe UI" w:hAnsi="Segoe UI" w:cs="Segoe UI"/>
                <w:sz w:val="20"/>
                <w:szCs w:val="20"/>
              </w:rPr>
              <w:t xml:space="preserve"># </w:t>
            </w:r>
            <w:proofErr w:type="gramStart"/>
            <w:r w:rsidRPr="00B90BAF">
              <w:rPr>
                <w:rFonts w:ascii="Segoe UI" w:hAnsi="Segoe UI" w:cs="Segoe UI"/>
                <w:sz w:val="20"/>
                <w:szCs w:val="20"/>
              </w:rPr>
              <w:t>of</w:t>
            </w:r>
            <w:proofErr w:type="gramEnd"/>
            <w:r w:rsidRPr="00B90BAF">
              <w:rPr>
                <w:rFonts w:ascii="Segoe UI" w:hAnsi="Segoe UI" w:cs="Segoe UI"/>
                <w:sz w:val="20"/>
                <w:szCs w:val="20"/>
              </w:rPr>
              <w:t xml:space="preserve"> unique issues</w:t>
            </w:r>
          </w:p>
        </w:tc>
        <w:tc>
          <w:tcPr>
            <w:tcW w:w="1987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B90BAF" w:rsidR="0045262B" w:rsidP="00895A42" w:rsidRDefault="00A03943" w14:paraId="167B154B" w14:textId="06D49647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1</w:t>
            </w:r>
          </w:p>
        </w:tc>
        <w:tc>
          <w:tcPr>
            <w:tcW w:w="2319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B90BAF" w:rsidR="0045262B" w:rsidP="00895A42" w:rsidRDefault="00A03943" w14:paraId="0AEC91E0" w14:textId="071806FE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0</w:t>
            </w:r>
          </w:p>
        </w:tc>
        <w:tc>
          <w:tcPr>
            <w:tcW w:w="2307" w:type="dxa"/>
            <w:tcBorders>
              <w:top w:val="single" w:color="BFBFBF" w:themeColor="background1" w:themeShade="BF" w:sz="8" w:space="0"/>
              <w:bottom w:val="single" w:color="BFBFBF" w:themeColor="background1" w:themeShade="BF" w:sz="8" w:space="0"/>
            </w:tcBorders>
            <w:vAlign w:val="center"/>
          </w:tcPr>
          <w:p w:rsidRPr="00B90BAF" w:rsidR="0045262B" w:rsidP="00895A42" w:rsidRDefault="00A03943" w14:paraId="30A4F79F" w14:textId="3142D858">
            <w:pPr>
              <w:jc w:val="center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0</w:t>
            </w:r>
          </w:p>
        </w:tc>
      </w:tr>
    </w:tbl>
    <w:p w:rsidR="0045262B" w:rsidP="0045262B" w:rsidRDefault="0045262B" w14:paraId="2CB83C9F" w14:textId="77777777">
      <w:pPr>
        <w:rPr>
          <w:rFonts w:ascii="Segoe UI" w:hAnsi="Segoe UI" w:cs="Segoe UI"/>
          <w:b/>
          <w:u w:val="single"/>
        </w:rPr>
      </w:pPr>
    </w:p>
    <w:p w:rsidRPr="00B90BAF" w:rsidR="0045262B" w:rsidP="0045262B" w:rsidRDefault="0045262B" w14:paraId="32FA6479" w14:textId="77777777">
      <w:pPr>
        <w:rPr>
          <w:rFonts w:ascii="Segoe UI" w:hAnsi="Segoe UI" w:cs="Segoe UI"/>
          <w:bCs/>
        </w:rPr>
      </w:pPr>
    </w:p>
    <w:tbl>
      <w:tblPr>
        <w:tblW w:w="5026" w:type="pct"/>
        <w:tblBorders>
          <w:top w:val="single" w:color="FFFFFF" w:themeColor="background1" w:sz="18" w:space="0"/>
          <w:left w:val="single" w:color="FFFFFF" w:themeColor="background1" w:sz="18" w:space="0"/>
          <w:bottom w:val="single" w:color="FFFFFF" w:themeColor="background1" w:sz="18" w:space="0"/>
          <w:right w:val="single" w:color="FFFFFF" w:themeColor="background1" w:sz="18" w:space="0"/>
          <w:insideH w:val="single" w:color="FFFFFF" w:themeColor="background1" w:sz="18" w:space="0"/>
          <w:insideV w:val="single" w:color="FFFFFF" w:themeColor="background1" w:sz="18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8"/>
        <w:gridCol w:w="5686"/>
        <w:gridCol w:w="1578"/>
      </w:tblGrid>
      <w:tr w:rsidRPr="00CC10F8" w:rsidR="00230512" w:rsidTr="00EB1F10" w14:paraId="2BD1C50B" w14:textId="77777777">
        <w:trPr>
          <w:trHeight w:val="362"/>
        </w:trPr>
        <w:tc>
          <w:tcPr>
            <w:tcW w:w="1120" w:type="pct"/>
            <w:shd w:val="clear" w:color="auto" w:fill="0085CD"/>
            <w:vAlign w:val="center"/>
            <w:hideMark/>
          </w:tcPr>
          <w:p w:rsidRPr="00CC10F8" w:rsidR="00230512" w:rsidP="00EB1F10" w:rsidRDefault="00230512" w14:paraId="2C58F498" w14:textId="77777777">
            <w:pPr>
              <w:jc w:val="center"/>
              <w:rPr>
                <w:rFonts w:ascii="Segoe UI" w:hAnsi="Segoe UI" w:cs="Segoe UI"/>
                <w:b/>
                <w:color w:val="FFFFFF" w:themeColor="background1"/>
                <w:sz w:val="20"/>
                <w:szCs w:val="20"/>
              </w:rPr>
            </w:pPr>
            <w:r w:rsidRPr="00CC10F8">
              <w:rPr>
                <w:rFonts w:ascii="Segoe UI" w:hAnsi="Segoe UI" w:cs="Segoe UI"/>
                <w:b/>
                <w:color w:val="FFFFFF" w:themeColor="background1"/>
                <w:sz w:val="20"/>
                <w:szCs w:val="20"/>
              </w:rPr>
              <w:t>Code</w:t>
            </w:r>
          </w:p>
        </w:tc>
        <w:tc>
          <w:tcPr>
            <w:tcW w:w="3037" w:type="pct"/>
            <w:shd w:val="clear" w:color="auto" w:fill="0085CD"/>
            <w:vAlign w:val="center"/>
            <w:hideMark/>
          </w:tcPr>
          <w:p w:rsidRPr="00CC10F8" w:rsidR="00230512" w:rsidP="00EB1F10" w:rsidRDefault="00230512" w14:paraId="6BAC280F" w14:textId="77777777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</w:pPr>
            <w:r w:rsidRPr="00CC10F8"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  <w:t>Description</w:t>
            </w:r>
          </w:p>
        </w:tc>
        <w:tc>
          <w:tcPr>
            <w:tcW w:w="843" w:type="pct"/>
            <w:shd w:val="clear" w:color="auto" w:fill="0085CD"/>
            <w:vAlign w:val="center"/>
            <w:hideMark/>
          </w:tcPr>
          <w:p w:rsidRPr="00CC10F8" w:rsidR="00230512" w:rsidP="00EB1F10" w:rsidRDefault="00230512" w14:paraId="4689B42C" w14:textId="77777777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</w:pPr>
            <w:r w:rsidRPr="00CC10F8"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  <w:t>Instances</w:t>
            </w:r>
          </w:p>
        </w:tc>
      </w:tr>
      <w:tr xmlns:w14="http://schemas.microsoft.com/office/word/2010/wordml" xmlns:w="http://schemas.openxmlformats.org/wordprocessingml/2006/main" w:rsidRPr="00D23F39" w:rsidR="00230512" w:rsidTr="00EB1F10" w14:paraId="72CF524D" w14:textId="77777777">
        <w:trPr>
          <w:trHeight w:val="362"/>
        </w:trPr>
        <w:tc>
          <w:tcPr>
            <w:tcW w:w="1120" w:type="pct"/>
            <w:shd w:val="clear" w:color="auto" w:fill="F6F9FB"/>
            <w:vAlign w:val="center"/>
            <w:hideMark/>
          </w:tcPr>
          <w:p w:rsidRPr="00F11151" w:rsidR="00230512" w:rsidP="00EB1F10" w:rsidRDefault="00230512" w14:paraId="2980EE4B" w14:textId="60FADEB4">
            <w:pPr>
              <w:jc w:val="center"/>
              <w:rPr>
                <w:rFonts w:ascii="Segoe UI" w:hAnsi="Segoe UI" w:cs="Segoe UI"/>
                <w:bCs/>
                <w:sz w:val="20"/>
                <w:szCs w:val="20"/>
                <w:u w:val="single"/>
              </w:rPr>
            </w:pPr>
            <w:r>
              <w:rPr>
                <w:rFonts w:ascii="Segoe UI" w:hAnsi="Segoe UI" w:cs="Segoe UI"/>
                <w:bCs/>
                <w:sz w:val="20"/>
                <w:szCs w:val="20"/>
                <w:u w:val="single"/>
              </w:rPr>
              <w:t>SPRKSCL1000</w:t>
            </w:r>
          </w:p>
        </w:tc>
        <w:tc>
          <w:tcPr>
            <w:tcW w:w="3037" w:type="pct"/>
            <w:shd w:val="clear" w:color="auto" w:fill="F6F9FB"/>
            <w:vAlign w:val="center"/>
            <w:hideMark/>
          </w:tcPr>
          <w:p w:rsidRPr="00D23F39" w:rsidR="00230512" w:rsidP="00EB1F10" w:rsidRDefault="00230512" w14:paraId="52428F08" w14:textId="632D0B05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bCs/>
                <w:sz w:val="20"/>
                <w:szCs w:val="20"/>
              </w:rPr>
              <w:t>Source project spark-core version is spark-core_2.12:3.2.1, the spark-core version supported by snowpark is 2.12:3.1.2 so there may be functional differences between the existing mappings.</w:t>
            </w:r>
          </w:p>
        </w:tc>
        <w:tc>
          <w:tcPr>
            <w:tcW w:w="843" w:type="pct"/>
            <w:shd w:val="clear" w:color="auto" w:fill="F6F9FB"/>
            <w:vAlign w:val="center"/>
            <w:hideMark/>
          </w:tcPr>
          <w:p w:rsidRPr="00D23F39" w:rsidR="00230512" w:rsidP="00EB1F10" w:rsidRDefault="00230512" w14:paraId="5E76134D" w14:textId="4B7C71D8">
            <w:pPr>
              <w:jc w:val="center"/>
              <w:rPr>
                <w:rFonts w:ascii="Segoe UI" w:hAnsi="Segoe UI" w:cs="Segoe UI"/>
                <w:bCs/>
                <w:sz w:val="20"/>
                <w:szCs w:val="20"/>
              </w:rPr>
            </w:pPr>
            <w:r>
              <w:rPr>
                <w:rFonts w:ascii="Segoe UI" w:hAnsi="Segoe UI" w:cs="Segoe UI"/>
                <w:bCs/>
                <w:sz w:val="20"/>
                <w:szCs w:val="20"/>
              </w:rPr>
              <w:t>1</w:t>
            </w:r>
          </w:p>
        </w:tc>
      </w:tr>
    </w:tbl>
    <w:p w:rsidRPr="00B90BAF" w:rsidR="0045262B" w:rsidP="0045262B" w:rsidRDefault="0045262B" w14:paraId="7E3E671D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45262B" w:rsidP="0045262B" w:rsidRDefault="0045262B" w14:paraId="3B06C9A8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Pr="00B90BAF" w:rsidR="0045262B" w:rsidP="0045262B" w:rsidRDefault="0045262B" w14:paraId="0E731145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Pr="00B16AD7" w:rsidR="0045262B" w:rsidP="0045262B" w:rsidRDefault="0045262B" w14:paraId="6F6A325F" w14:textId="77777777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Fonts w:ascii="Segoe UI" w:hAnsi="Segoe UI" w:eastAsia="Arial" w:cs="Segoe UI"/>
          <w:b/>
          <w:color w:val="0085CD"/>
          <w:sz w:val="22"/>
          <w:szCs w:val="22"/>
          <w:lang w:val="en"/>
        </w:rPr>
      </w:pPr>
      <w:r w:rsidRPr="00B16AD7">
        <w:rPr>
          <w:rFonts w:ascii="Segoe UI" w:hAnsi="Segoe UI" w:eastAsia="Arial" w:cs="Segoe UI"/>
          <w:b/>
          <w:color w:val="0085CD"/>
          <w:sz w:val="22"/>
          <w:szCs w:val="22"/>
          <w:lang w:val="en"/>
        </w:rPr>
        <w:t>Issue Categorization </w:t>
      </w:r>
    </w:p>
    <w:p w:rsidRPr="00174FC3" w:rsidR="0045262B" w:rsidP="0045262B" w:rsidRDefault="0045262B" w14:paraId="581B4A17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br/>
        <w:t xml:space="preserve">Issues in Mobilize.Net </w:t>
      </w:r>
      <w:proofErr w:type="spellStart"/>
      <w:r>
        <w:rPr>
          <w:rFonts w:ascii="Segoe UI" w:hAnsi="Segoe UI" w:cs="Segoe UI"/>
          <w:sz w:val="18"/>
          <w:szCs w:val="18"/>
        </w:rPr>
        <w:t>SnowConvert</w:t>
      </w:r>
      <w:proofErr w:type="spellEnd"/>
      <w:r>
        <w:rPr>
          <w:rFonts w:ascii="Segoe UI" w:hAnsi="Segoe UI" w:cs="Segoe UI"/>
          <w:sz w:val="18"/>
          <w:szCs w:val="18"/>
        </w:rPr>
        <w:t xml:space="preserve"> are broken down into three categories:</w:t>
      </w:r>
    </w:p>
    <w:p w:rsidR="0045262B" w:rsidP="0045262B" w:rsidRDefault="0045262B" w14:paraId="29F63DA2" w14:textId="77777777">
      <w:pPr>
        <w:rPr>
          <w:rStyle w:val="normaltextrun"/>
          <w:rFonts w:ascii="Segoe UI" w:hAnsi="Segoe UI" w:cs="Segoe UI"/>
          <w:i/>
          <w:iCs/>
        </w:rPr>
      </w:pPr>
    </w:p>
    <w:tbl>
      <w:tblPr>
        <w:tblW w:w="9429" w:type="dxa"/>
        <w:jc w:val="center"/>
        <w:tblBorders>
          <w:top w:val="single" w:color="FFFFFF" w:themeColor="background1" w:sz="12" w:space="0"/>
          <w:left w:val="single" w:color="FFFFFF" w:themeColor="background1" w:sz="12" w:space="0"/>
          <w:bottom w:val="single" w:color="FFFFFF" w:themeColor="background1" w:sz="12" w:space="0"/>
          <w:right w:val="single" w:color="FFFFFF" w:themeColor="background1" w:sz="12" w:space="0"/>
          <w:insideH w:val="single" w:color="FFFFFF" w:themeColor="background1" w:sz="12" w:space="0"/>
          <w:insideV w:val="single" w:color="FFFFFF" w:themeColor="background1" w:sz="12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43"/>
        <w:gridCol w:w="3143"/>
        <w:gridCol w:w="3143"/>
      </w:tblGrid>
      <w:tr w:rsidRPr="003265C4" w:rsidR="0045262B" w:rsidTr="00895A42" w14:paraId="53937188" w14:textId="77777777">
        <w:trPr>
          <w:trHeight w:val="487"/>
          <w:jc w:val="center"/>
        </w:trPr>
        <w:tc>
          <w:tcPr>
            <w:tcW w:w="3143" w:type="dxa"/>
            <w:tcBorders>
              <w:top w:val="single" w:color="FFFFFF" w:themeColor="background1" w:sz="24" w:space="0"/>
              <w:left w:val="single" w:color="FFFFFF" w:themeColor="background1" w:sz="24" w:space="0"/>
              <w:bottom w:val="single" w:color="FFFFFF" w:themeColor="background1" w:sz="24" w:space="0"/>
              <w:right w:val="single" w:color="FFFFFF" w:themeColor="background1" w:sz="24" w:space="0"/>
            </w:tcBorders>
            <w:shd w:val="clear" w:color="auto" w:fill="FECC5C"/>
            <w:vAlign w:val="center"/>
            <w:hideMark/>
          </w:tcPr>
          <w:p w:rsidRPr="001627FE" w:rsidR="0045262B" w:rsidP="00895A42" w:rsidRDefault="0045262B" w14:paraId="66A72B31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proofErr w:type="spellStart"/>
            <w:r w:rsidRPr="001627FE">
              <w:rPr>
                <w:rStyle w:val="normaltextrun"/>
                <w:rFonts w:ascii="Segoe UI" w:hAnsi="Segoe UI" w:cs="Segoe UI" w:eastAsiaTheme="majorEastAsia"/>
                <w:b/>
                <w:bCs/>
                <w:sz w:val="22"/>
                <w:szCs w:val="22"/>
                <w:lang w:val="en"/>
              </w:rPr>
              <w:t>Wa</w:t>
            </w:r>
            <w:r w:rsidRPr="001627FE">
              <w:rPr>
                <w:rStyle w:val="normaltextrun"/>
                <w:rFonts w:ascii="Segoe UI" w:hAnsi="Segoe UI" w:cs="Segoe UI" w:eastAsiaTheme="majorEastAsia"/>
                <w:b/>
                <w:bCs/>
                <w:sz w:val="22"/>
                <w:szCs w:val="22"/>
              </w:rPr>
              <w:t>rnings</w:t>
            </w:r>
            <w:proofErr w:type="spellEnd"/>
          </w:p>
        </w:tc>
        <w:tc>
          <w:tcPr>
            <w:tcW w:w="3143" w:type="dxa"/>
            <w:tcBorders>
              <w:top w:val="single" w:color="FFFFFF" w:themeColor="background1" w:sz="24" w:space="0"/>
              <w:left w:val="single" w:color="FFFFFF" w:themeColor="background1" w:sz="24" w:space="0"/>
              <w:bottom w:val="single" w:color="FFFFFF" w:themeColor="background1" w:sz="24" w:space="0"/>
              <w:right w:val="single" w:color="FFFFFF" w:themeColor="background1" w:sz="24" w:space="0"/>
            </w:tcBorders>
            <w:shd w:val="clear" w:color="auto" w:fill="FD8D3C"/>
            <w:vAlign w:val="center"/>
            <w:hideMark/>
          </w:tcPr>
          <w:p w:rsidRPr="001627FE" w:rsidR="0045262B" w:rsidP="00895A42" w:rsidRDefault="0045262B" w14:paraId="3630F19C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1627FE">
              <w:rPr>
                <w:rStyle w:val="normaltextrun"/>
                <w:rFonts w:ascii="Segoe UI" w:hAnsi="Segoe UI" w:cs="Segoe UI" w:eastAsiaTheme="majorEastAsia"/>
                <w:b/>
                <w:bCs/>
                <w:sz w:val="22"/>
                <w:szCs w:val="22"/>
                <w:lang w:val="en"/>
              </w:rPr>
              <w:t>Co</w:t>
            </w:r>
            <w:proofErr w:type="spellStart"/>
            <w:r w:rsidRPr="001627FE">
              <w:rPr>
                <w:rStyle w:val="normaltextrun"/>
                <w:rFonts w:ascii="Segoe UI" w:hAnsi="Segoe UI" w:cs="Segoe UI" w:eastAsiaTheme="majorEastAsia"/>
                <w:b/>
                <w:bCs/>
                <w:sz w:val="22"/>
                <w:szCs w:val="22"/>
              </w:rPr>
              <w:t>nversion</w:t>
            </w:r>
            <w:proofErr w:type="spellEnd"/>
            <w:r w:rsidRPr="001627FE">
              <w:rPr>
                <w:rStyle w:val="normaltextrun"/>
                <w:rFonts w:ascii="Segoe UI" w:hAnsi="Segoe UI" w:cs="Segoe UI" w:eastAsiaTheme="majorEastAsia"/>
                <w:b/>
                <w:bCs/>
                <w:sz w:val="22"/>
                <w:szCs w:val="22"/>
              </w:rPr>
              <w:t xml:space="preserve"> Errors </w:t>
            </w:r>
          </w:p>
        </w:tc>
        <w:tc>
          <w:tcPr>
            <w:tcW w:w="3143" w:type="dxa"/>
            <w:tcBorders>
              <w:top w:val="single" w:color="FFFFFF" w:themeColor="background1" w:sz="24" w:space="0"/>
              <w:left w:val="single" w:color="FFFFFF" w:themeColor="background1" w:sz="24" w:space="0"/>
              <w:bottom w:val="single" w:color="FFFFFF" w:themeColor="background1" w:sz="24" w:space="0"/>
              <w:right w:val="single" w:color="FFFFFF" w:themeColor="background1" w:sz="24" w:space="0"/>
            </w:tcBorders>
            <w:shd w:val="clear" w:color="auto" w:fill="F03B20"/>
            <w:vAlign w:val="center"/>
          </w:tcPr>
          <w:p w:rsidRPr="001627FE" w:rsidR="0045262B" w:rsidP="00895A42" w:rsidRDefault="0045262B" w14:paraId="0EB1BC5A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1627FE">
              <w:rPr>
                <w:rFonts w:ascii="Segoe UI" w:hAnsi="Segoe UI" w:cs="Segoe UI"/>
                <w:b/>
                <w:bCs/>
                <w:sz w:val="22"/>
                <w:szCs w:val="22"/>
              </w:rPr>
              <w:t>Parsing Errors</w:t>
            </w:r>
          </w:p>
        </w:tc>
      </w:tr>
      <w:tr w:rsidRPr="0094703D" w:rsidR="0045262B" w:rsidTr="00895A42" w14:paraId="40FAEC39" w14:textId="77777777">
        <w:trPr>
          <w:trHeight w:val="822"/>
          <w:jc w:val="center"/>
        </w:trPr>
        <w:tc>
          <w:tcPr>
            <w:tcW w:w="3143" w:type="dxa"/>
            <w:tcBorders>
              <w:top w:val="single" w:color="FFFFFF" w:themeColor="background1" w:sz="24" w:space="0"/>
              <w:left w:val="single" w:color="FECC5C" w:sz="24" w:space="0"/>
              <w:right w:val="single" w:color="FD8D3C" w:sz="24" w:space="0"/>
            </w:tcBorders>
            <w:shd w:val="clear" w:color="auto" w:fill="FFFFFF" w:themeFill="background1"/>
            <w:vAlign w:val="center"/>
            <w:hideMark/>
          </w:tcPr>
          <w:p w:rsidRPr="00D46CFF" w:rsidR="0045262B" w:rsidP="00895A42" w:rsidRDefault="0045262B" w14:paraId="5A774805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  <w:r w:rsidRPr="00D46CFF">
              <w:rPr>
                <w:rFonts w:ascii="Segoe UI" w:hAnsi="Segoe UI" w:cs="Segoe UI"/>
                <w:sz w:val="20"/>
                <w:szCs w:val="20"/>
              </w:rPr>
              <w:t xml:space="preserve">Code that is recognized and </w:t>
            </w:r>
            <w:proofErr w:type="gramStart"/>
            <w:r w:rsidRPr="00D46CFF">
              <w:rPr>
                <w:rFonts w:ascii="Segoe UI" w:hAnsi="Segoe UI" w:cs="Segoe UI"/>
                <w:sz w:val="20"/>
                <w:szCs w:val="20"/>
              </w:rPr>
              <w:t>converted, but</w:t>
            </w:r>
            <w:proofErr w:type="gramEnd"/>
            <w:r w:rsidRPr="00D46CFF">
              <w:rPr>
                <w:rFonts w:ascii="Segoe UI" w:hAnsi="Segoe UI" w:cs="Segoe UI"/>
                <w:sz w:val="20"/>
                <w:szCs w:val="20"/>
              </w:rPr>
              <w:t xml:space="preserve"> needs review.</w:t>
            </w:r>
          </w:p>
        </w:tc>
        <w:tc>
          <w:tcPr>
            <w:tcW w:w="3143" w:type="dxa"/>
            <w:tcBorders>
              <w:top w:val="single" w:color="FFFFFF" w:themeColor="background1" w:sz="24" w:space="0"/>
              <w:left w:val="single" w:color="FD8D3C" w:sz="24" w:space="0"/>
              <w:right w:val="single" w:color="F03B20" w:sz="24" w:space="0"/>
            </w:tcBorders>
            <w:shd w:val="clear" w:color="auto" w:fill="FFFFFF" w:themeFill="background1"/>
            <w:vAlign w:val="center"/>
          </w:tcPr>
          <w:p w:rsidRPr="00D46CFF" w:rsidR="0045262B" w:rsidP="00895A42" w:rsidRDefault="0045262B" w14:paraId="2D12CAF3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20"/>
                <w:szCs w:val="20"/>
              </w:rPr>
            </w:pPr>
            <w:r w:rsidRPr="00D46CFF">
              <w:rPr>
                <w:rFonts w:ascii="Segoe UI" w:hAnsi="Segoe UI" w:cs="Segoe UI"/>
                <w:sz w:val="20"/>
                <w:szCs w:val="20"/>
              </w:rPr>
              <w:t>Code that is recognized, but not converted.</w:t>
            </w:r>
          </w:p>
        </w:tc>
        <w:tc>
          <w:tcPr>
            <w:tcW w:w="3143" w:type="dxa"/>
            <w:tcBorders>
              <w:top w:val="single" w:color="FFFFFF" w:themeColor="background1" w:sz="24" w:space="0"/>
              <w:left w:val="single" w:color="F03B20" w:sz="24" w:space="0"/>
            </w:tcBorders>
            <w:shd w:val="clear" w:color="auto" w:fill="FFFFFF" w:themeFill="background1"/>
            <w:vAlign w:val="center"/>
            <w:hideMark/>
          </w:tcPr>
          <w:p w:rsidRPr="00D46CFF" w:rsidR="0045262B" w:rsidP="00895A42" w:rsidRDefault="0045262B" w14:paraId="45008BAB" w14:textId="77777777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20"/>
                <w:szCs w:val="20"/>
                <w:highlight w:val="red"/>
              </w:rPr>
            </w:pPr>
            <w:r w:rsidRPr="00D46CFF">
              <w:rPr>
                <w:rFonts w:ascii="Segoe UI" w:hAnsi="Segoe UI" w:cs="Segoe UI"/>
                <w:sz w:val="20"/>
                <w:szCs w:val="20"/>
              </w:rPr>
              <w:t>Code that is not recognized and not converted.</w:t>
            </w:r>
          </w:p>
        </w:tc>
      </w:tr>
    </w:tbl>
    <w:p w:rsidRPr="0045262B" w:rsidR="0045262B" w:rsidP="00EF0858" w:rsidRDefault="0045262B" w14:paraId="678AF9D5" w14:textId="77777777">
      <w:pPr>
        <w:rPr>
          <w:b/>
          <w:bCs/>
        </w:rPr>
      </w:pPr>
    </w:p>
    <w:sectPr w:rsidRPr="0045262B" w:rsidR="0045262B" w:rsidSect="00DB64DE"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3FDF6" w14:textId="77777777" w:rsidR="00716210" w:rsidRDefault="00716210">
      <w:r>
        <w:separator/>
      </w:r>
    </w:p>
  </w:endnote>
  <w:endnote w:type="continuationSeparator" w:id="0">
    <w:p w14:paraId="12211CDE" w14:textId="77777777" w:rsidR="00716210" w:rsidRDefault="00716210">
      <w:r>
        <w:continuationSeparator/>
      </w:r>
    </w:p>
  </w:endnote>
  <w:endnote w:type="continuationNotice" w:id="1">
    <w:p w14:paraId="5FE669CB" w14:textId="77777777" w:rsidR="00716210" w:rsidRDefault="007162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676BF" w14:textId="18E61CBE" w:rsidR="00092FA5" w:rsidRDefault="00AF21B1" w:rsidP="00AF21B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i/>
        <w:color w:val="000000"/>
        <w:sz w:val="20"/>
        <w:szCs w:val="20"/>
      </w:rPr>
    </w:pPr>
    <w:r>
      <w:rPr>
        <w:i/>
        <w:noProof/>
        <w:color w:val="000000"/>
        <w:sz w:val="20"/>
        <w:szCs w:val="20"/>
      </w:rPr>
      <w:drawing>
        <wp:anchor distT="0" distB="0" distL="114300" distR="114300" simplePos="0" relativeHeight="251658241" behindDoc="0" locked="0" layoutInCell="1" allowOverlap="1" wp14:anchorId="4EE95DE5" wp14:editId="2815233F">
          <wp:simplePos x="0" y="0"/>
          <wp:positionH relativeFrom="column">
            <wp:posOffset>739956</wp:posOffset>
          </wp:positionH>
          <wp:positionV relativeFrom="paragraph">
            <wp:posOffset>-91440</wp:posOffset>
          </wp:positionV>
          <wp:extent cx="1263015" cy="302895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phic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015" cy="302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92FA5" w:rsidRPr="0B2F2830">
      <w:rPr>
        <w:i/>
        <w:iCs/>
        <w:color w:val="000000"/>
        <w:sz w:val="18"/>
        <w:szCs w:val="18"/>
      </w:rPr>
      <w:t>Generated using                                 technolog</w:t>
    </w:r>
    <w:r w:rsidR="00092FA5">
      <w:rPr>
        <w:i/>
        <w:iCs/>
        <w:color w:val="000000"/>
        <w:sz w:val="18"/>
        <w:szCs w:val="18"/>
      </w:rPr>
      <w:t xml:space="preserve">y                                                                                                       </w:t>
    </w:r>
    <w:sdt>
      <w:sdtPr>
        <w:id w:val="169325260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92FA5">
          <w:fldChar w:fldCharType="begin"/>
        </w:r>
        <w:r w:rsidR="00092FA5">
          <w:instrText xml:space="preserve"> PAGE   \* MERGEFORMAT </w:instrText>
        </w:r>
        <w:r w:rsidR="00092FA5">
          <w:fldChar w:fldCharType="separate"/>
        </w:r>
        <w:r w:rsidR="00092FA5">
          <w:rPr>
            <w:noProof/>
          </w:rPr>
          <w:t>2</w:t>
        </w:r>
        <w:r w:rsidR="00092FA5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CC63D" w14:textId="7264B2F8" w:rsidR="00092FA5" w:rsidRPr="00D665DE" w:rsidRDefault="00AF21B1" w:rsidP="00D665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i/>
        <w:color w:val="000000"/>
        <w:sz w:val="20"/>
        <w:szCs w:val="20"/>
      </w:rPr>
    </w:pPr>
    <w:r>
      <w:rPr>
        <w:i/>
        <w:noProof/>
        <w:color w:val="000000"/>
        <w:sz w:val="20"/>
        <w:szCs w:val="20"/>
      </w:rPr>
      <w:drawing>
        <wp:anchor distT="0" distB="0" distL="114300" distR="114300" simplePos="0" relativeHeight="251658240" behindDoc="0" locked="0" layoutInCell="1" allowOverlap="1" wp14:anchorId="78D5A221" wp14:editId="3ADE1060">
          <wp:simplePos x="0" y="0"/>
          <wp:positionH relativeFrom="column">
            <wp:posOffset>744334</wp:posOffset>
          </wp:positionH>
          <wp:positionV relativeFrom="paragraph">
            <wp:posOffset>-115570</wp:posOffset>
          </wp:positionV>
          <wp:extent cx="1263015" cy="302895"/>
          <wp:effectExtent l="0" t="0" r="0" b="0"/>
          <wp:wrapNone/>
          <wp:docPr id="10" name="Graphic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Graphic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3015" cy="302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92FA5" w:rsidRPr="0B2F2830">
      <w:rPr>
        <w:i/>
        <w:iCs/>
        <w:color w:val="000000"/>
        <w:sz w:val="18"/>
        <w:szCs w:val="18"/>
      </w:rPr>
      <w:t>Generated using                                 technolog</w:t>
    </w:r>
    <w:r w:rsidR="00092FA5">
      <w:rPr>
        <w:i/>
        <w:iCs/>
        <w:color w:val="000000"/>
        <w:sz w:val="18"/>
        <w:szCs w:val="18"/>
      </w:rPr>
      <w:t>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5E51B" w14:textId="77777777" w:rsidR="00716210" w:rsidRDefault="00716210">
      <w:r>
        <w:separator/>
      </w:r>
    </w:p>
  </w:footnote>
  <w:footnote w:type="continuationSeparator" w:id="0">
    <w:p w14:paraId="4F488A9E" w14:textId="77777777" w:rsidR="00716210" w:rsidRDefault="00716210">
      <w:r>
        <w:continuationSeparator/>
      </w:r>
    </w:p>
  </w:footnote>
  <w:footnote w:type="continuationNotice" w:id="1">
    <w:p w14:paraId="27E7D313" w14:textId="77777777" w:rsidR="00716210" w:rsidRDefault="007162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54B65" w14:textId="7B25BFA6" w:rsidR="00256D14" w:rsidRDefault="00256D14">
    <w:pPr>
      <w:pStyle w:val="Header"/>
    </w:pPr>
    <w:r>
      <w:rPr>
        <w:noProof/>
      </w:rPr>
      <w:drawing>
        <wp:inline distT="0" distB="0" distL="0" distR="0" wp14:anchorId="2553DE6E" wp14:editId="1D88EBEB">
          <wp:extent cx="5943600" cy="461010"/>
          <wp:effectExtent l="0" t="0" r="0" b="0"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61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368F5" w14:textId="49D84D1E" w:rsidR="00AF21B1" w:rsidRDefault="007531BA">
    <w:pPr>
      <w:pStyle w:val="Header"/>
    </w:pPr>
    <w:r>
      <w:rPr>
        <w:noProof/>
      </w:rPr>
      <w:drawing>
        <wp:inline distT="0" distB="0" distL="0" distR="0" wp14:anchorId="0A1341B5" wp14:editId="196570E7">
          <wp:extent cx="5943600" cy="461010"/>
          <wp:effectExtent l="0" t="0" r="0" b="0"/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61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C1EED"/>
    <w:multiLevelType w:val="multilevel"/>
    <w:tmpl w:val="458EA60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83B0E75"/>
    <w:multiLevelType w:val="multilevel"/>
    <w:tmpl w:val="7CFC527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2506687"/>
    <w:multiLevelType w:val="hybridMultilevel"/>
    <w:tmpl w:val="701A232A"/>
    <w:lvl w:ilvl="0" w:tplc="4D761B44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D55086"/>
    <w:multiLevelType w:val="hybridMultilevel"/>
    <w:tmpl w:val="1BD40060"/>
    <w:lvl w:ilvl="0" w:tplc="01E85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D7A08"/>
    <w:multiLevelType w:val="hybridMultilevel"/>
    <w:tmpl w:val="9800C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2C5FD3"/>
    <w:multiLevelType w:val="multilevel"/>
    <w:tmpl w:val="E8D6DB6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82A1B30"/>
    <w:multiLevelType w:val="hybridMultilevel"/>
    <w:tmpl w:val="96CA5D72"/>
    <w:lvl w:ilvl="0" w:tplc="837CCD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5CD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82F21"/>
    <w:multiLevelType w:val="hybridMultilevel"/>
    <w:tmpl w:val="3CE81348"/>
    <w:lvl w:ilvl="0" w:tplc="924ACAE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E83179"/>
    <w:multiLevelType w:val="hybridMultilevel"/>
    <w:tmpl w:val="1486B6A8"/>
    <w:lvl w:ilvl="0" w:tplc="B336BA34">
      <w:numFmt w:val="bullet"/>
      <w:lvlText w:val=""/>
      <w:lvlJc w:val="left"/>
      <w:pPr>
        <w:ind w:left="720" w:hanging="360"/>
      </w:pPr>
      <w:rPr>
        <w:rFonts w:ascii="Symbol" w:eastAsia="PMingLiU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7D7605"/>
    <w:multiLevelType w:val="hybridMultilevel"/>
    <w:tmpl w:val="61E05964"/>
    <w:lvl w:ilvl="0" w:tplc="47A62E52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0085CD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66482DE9"/>
    <w:multiLevelType w:val="hybridMultilevel"/>
    <w:tmpl w:val="FE187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058917">
    <w:abstractNumId w:val="0"/>
  </w:num>
  <w:num w:numId="2" w16cid:durableId="1087113890">
    <w:abstractNumId w:val="1"/>
  </w:num>
  <w:num w:numId="3" w16cid:durableId="1942251184">
    <w:abstractNumId w:val="5"/>
  </w:num>
  <w:num w:numId="4" w16cid:durableId="1600792434">
    <w:abstractNumId w:val="7"/>
  </w:num>
  <w:num w:numId="5" w16cid:durableId="1284844380">
    <w:abstractNumId w:val="2"/>
  </w:num>
  <w:num w:numId="6" w16cid:durableId="222716154">
    <w:abstractNumId w:val="10"/>
  </w:num>
  <w:num w:numId="7" w16cid:durableId="2106609200">
    <w:abstractNumId w:val="8"/>
  </w:num>
  <w:num w:numId="8" w16cid:durableId="1173643576">
    <w:abstractNumId w:val="2"/>
  </w:num>
  <w:num w:numId="9" w16cid:durableId="811561819">
    <w:abstractNumId w:val="2"/>
  </w:num>
  <w:num w:numId="10" w16cid:durableId="598758482">
    <w:abstractNumId w:val="4"/>
  </w:num>
  <w:num w:numId="11" w16cid:durableId="1262638896">
    <w:abstractNumId w:val="3"/>
  </w:num>
  <w:num w:numId="12" w16cid:durableId="1011033646">
    <w:abstractNumId w:val="6"/>
  </w:num>
  <w:num w:numId="13" w16cid:durableId="4409505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zMzMTA1MQSyTZV0lIJTi4sz8/NACsxqAS/VUIksAAAA"/>
  </w:docVars>
  <w:rsids>
    <w:rsidRoot w:val="00053690"/>
    <w:rsid w:val="000007F7"/>
    <w:rsid w:val="000027FB"/>
    <w:rsid w:val="000125D5"/>
    <w:rsid w:val="00014447"/>
    <w:rsid w:val="00017154"/>
    <w:rsid w:val="00017B52"/>
    <w:rsid w:val="00017F75"/>
    <w:rsid w:val="0002037D"/>
    <w:rsid w:val="00025916"/>
    <w:rsid w:val="00027B9D"/>
    <w:rsid w:val="00031151"/>
    <w:rsid w:val="00033235"/>
    <w:rsid w:val="00033A99"/>
    <w:rsid w:val="00035C6B"/>
    <w:rsid w:val="00036A0F"/>
    <w:rsid w:val="00041101"/>
    <w:rsid w:val="000412BF"/>
    <w:rsid w:val="0004260D"/>
    <w:rsid w:val="00043D84"/>
    <w:rsid w:val="00053690"/>
    <w:rsid w:val="00054471"/>
    <w:rsid w:val="000565D3"/>
    <w:rsid w:val="00056A31"/>
    <w:rsid w:val="0005728C"/>
    <w:rsid w:val="000628FF"/>
    <w:rsid w:val="00065DBD"/>
    <w:rsid w:val="0007021B"/>
    <w:rsid w:val="00070914"/>
    <w:rsid w:val="0007407F"/>
    <w:rsid w:val="00074B9B"/>
    <w:rsid w:val="00075D1C"/>
    <w:rsid w:val="00077729"/>
    <w:rsid w:val="00080869"/>
    <w:rsid w:val="000808EC"/>
    <w:rsid w:val="00092272"/>
    <w:rsid w:val="00092FA5"/>
    <w:rsid w:val="000932E1"/>
    <w:rsid w:val="00096718"/>
    <w:rsid w:val="000A4568"/>
    <w:rsid w:val="000A45F3"/>
    <w:rsid w:val="000A59A0"/>
    <w:rsid w:val="000B03E6"/>
    <w:rsid w:val="000B187E"/>
    <w:rsid w:val="000C07C4"/>
    <w:rsid w:val="000C3D49"/>
    <w:rsid w:val="000C5D09"/>
    <w:rsid w:val="000D650F"/>
    <w:rsid w:val="000E0C00"/>
    <w:rsid w:val="000E15DF"/>
    <w:rsid w:val="000E5A13"/>
    <w:rsid w:val="000E638C"/>
    <w:rsid w:val="000E7844"/>
    <w:rsid w:val="000F1E3E"/>
    <w:rsid w:val="000F2ADC"/>
    <w:rsid w:val="000F48A4"/>
    <w:rsid w:val="00100794"/>
    <w:rsid w:val="00103DFF"/>
    <w:rsid w:val="0010732A"/>
    <w:rsid w:val="001073EE"/>
    <w:rsid w:val="001131B9"/>
    <w:rsid w:val="00114B18"/>
    <w:rsid w:val="0011500E"/>
    <w:rsid w:val="00117595"/>
    <w:rsid w:val="00120715"/>
    <w:rsid w:val="00123A7B"/>
    <w:rsid w:val="0012536F"/>
    <w:rsid w:val="00126611"/>
    <w:rsid w:val="00126A9E"/>
    <w:rsid w:val="001300BF"/>
    <w:rsid w:val="00130913"/>
    <w:rsid w:val="001311C7"/>
    <w:rsid w:val="00135BDF"/>
    <w:rsid w:val="00136EF9"/>
    <w:rsid w:val="001374DC"/>
    <w:rsid w:val="00137C48"/>
    <w:rsid w:val="00137FBC"/>
    <w:rsid w:val="00142523"/>
    <w:rsid w:val="00142B92"/>
    <w:rsid w:val="00142BB5"/>
    <w:rsid w:val="00142E35"/>
    <w:rsid w:val="001455A1"/>
    <w:rsid w:val="001461B4"/>
    <w:rsid w:val="001502B9"/>
    <w:rsid w:val="0015221E"/>
    <w:rsid w:val="0015326E"/>
    <w:rsid w:val="001536EB"/>
    <w:rsid w:val="00154FFC"/>
    <w:rsid w:val="001627FE"/>
    <w:rsid w:val="00162A9E"/>
    <w:rsid w:val="00164F71"/>
    <w:rsid w:val="00165118"/>
    <w:rsid w:val="00173B4B"/>
    <w:rsid w:val="0017562A"/>
    <w:rsid w:val="00176A41"/>
    <w:rsid w:val="00181FFC"/>
    <w:rsid w:val="00183252"/>
    <w:rsid w:val="001838D0"/>
    <w:rsid w:val="00184367"/>
    <w:rsid w:val="00184A51"/>
    <w:rsid w:val="00191474"/>
    <w:rsid w:val="00192167"/>
    <w:rsid w:val="0019300B"/>
    <w:rsid w:val="001938F4"/>
    <w:rsid w:val="00193B8F"/>
    <w:rsid w:val="00194248"/>
    <w:rsid w:val="00194D9C"/>
    <w:rsid w:val="001A2A7D"/>
    <w:rsid w:val="001A4FFA"/>
    <w:rsid w:val="001A52EA"/>
    <w:rsid w:val="001A5621"/>
    <w:rsid w:val="001A7CE2"/>
    <w:rsid w:val="001A7F0C"/>
    <w:rsid w:val="001B2E82"/>
    <w:rsid w:val="001B49F4"/>
    <w:rsid w:val="001B4C76"/>
    <w:rsid w:val="001B596A"/>
    <w:rsid w:val="001B5BE1"/>
    <w:rsid w:val="001C140B"/>
    <w:rsid w:val="001C2D8B"/>
    <w:rsid w:val="001C31F0"/>
    <w:rsid w:val="001C3580"/>
    <w:rsid w:val="001C40D0"/>
    <w:rsid w:val="001C7A0B"/>
    <w:rsid w:val="001C7E78"/>
    <w:rsid w:val="001D1078"/>
    <w:rsid w:val="001D63F7"/>
    <w:rsid w:val="001E146A"/>
    <w:rsid w:val="001E4667"/>
    <w:rsid w:val="001E57CB"/>
    <w:rsid w:val="001E6DA7"/>
    <w:rsid w:val="001E702E"/>
    <w:rsid w:val="001F0E56"/>
    <w:rsid w:val="001F41E1"/>
    <w:rsid w:val="001F5553"/>
    <w:rsid w:val="001F6534"/>
    <w:rsid w:val="00202156"/>
    <w:rsid w:val="00215068"/>
    <w:rsid w:val="00225CAB"/>
    <w:rsid w:val="00227D77"/>
    <w:rsid w:val="00230512"/>
    <w:rsid w:val="00232FB1"/>
    <w:rsid w:val="00233FD6"/>
    <w:rsid w:val="00237785"/>
    <w:rsid w:val="00237F92"/>
    <w:rsid w:val="00242232"/>
    <w:rsid w:val="00243652"/>
    <w:rsid w:val="0025031B"/>
    <w:rsid w:val="00250486"/>
    <w:rsid w:val="002517C2"/>
    <w:rsid w:val="00254650"/>
    <w:rsid w:val="002550ED"/>
    <w:rsid w:val="00256D14"/>
    <w:rsid w:val="0025706B"/>
    <w:rsid w:val="002608BE"/>
    <w:rsid w:val="00260A09"/>
    <w:rsid w:val="00260A47"/>
    <w:rsid w:val="002625C7"/>
    <w:rsid w:val="00265E18"/>
    <w:rsid w:val="0027083F"/>
    <w:rsid w:val="00270F0C"/>
    <w:rsid w:val="00284104"/>
    <w:rsid w:val="00290324"/>
    <w:rsid w:val="002926C4"/>
    <w:rsid w:val="002954A4"/>
    <w:rsid w:val="002960C0"/>
    <w:rsid w:val="002A09C6"/>
    <w:rsid w:val="002A0F6E"/>
    <w:rsid w:val="002A4D90"/>
    <w:rsid w:val="002A60CF"/>
    <w:rsid w:val="002B0289"/>
    <w:rsid w:val="002B190F"/>
    <w:rsid w:val="002B2EB3"/>
    <w:rsid w:val="002B2F84"/>
    <w:rsid w:val="002B70F3"/>
    <w:rsid w:val="002C193F"/>
    <w:rsid w:val="002C3F1F"/>
    <w:rsid w:val="002C587B"/>
    <w:rsid w:val="002D1B0B"/>
    <w:rsid w:val="002D2E6B"/>
    <w:rsid w:val="002D3439"/>
    <w:rsid w:val="002E0545"/>
    <w:rsid w:val="002E6949"/>
    <w:rsid w:val="002F46A3"/>
    <w:rsid w:val="002F5D1B"/>
    <w:rsid w:val="00300445"/>
    <w:rsid w:val="00301CF6"/>
    <w:rsid w:val="003041A6"/>
    <w:rsid w:val="003041BF"/>
    <w:rsid w:val="00304B9A"/>
    <w:rsid w:val="00306CEA"/>
    <w:rsid w:val="00311C5D"/>
    <w:rsid w:val="00314211"/>
    <w:rsid w:val="00317AF2"/>
    <w:rsid w:val="003208A6"/>
    <w:rsid w:val="00320EF9"/>
    <w:rsid w:val="00324150"/>
    <w:rsid w:val="003246F7"/>
    <w:rsid w:val="00324F42"/>
    <w:rsid w:val="00325C8F"/>
    <w:rsid w:val="0032684B"/>
    <w:rsid w:val="0032760F"/>
    <w:rsid w:val="003348C0"/>
    <w:rsid w:val="0033592A"/>
    <w:rsid w:val="00335BEC"/>
    <w:rsid w:val="00337C02"/>
    <w:rsid w:val="003453D4"/>
    <w:rsid w:val="00352A25"/>
    <w:rsid w:val="00353167"/>
    <w:rsid w:val="00353350"/>
    <w:rsid w:val="003544EA"/>
    <w:rsid w:val="003605DF"/>
    <w:rsid w:val="00363CD5"/>
    <w:rsid w:val="00363E0D"/>
    <w:rsid w:val="00363F63"/>
    <w:rsid w:val="00366D07"/>
    <w:rsid w:val="0036703F"/>
    <w:rsid w:val="0036754D"/>
    <w:rsid w:val="003701E3"/>
    <w:rsid w:val="003739A8"/>
    <w:rsid w:val="00374477"/>
    <w:rsid w:val="00377A7A"/>
    <w:rsid w:val="00380210"/>
    <w:rsid w:val="00380DD0"/>
    <w:rsid w:val="00387205"/>
    <w:rsid w:val="00387866"/>
    <w:rsid w:val="003935ED"/>
    <w:rsid w:val="00393C74"/>
    <w:rsid w:val="0039514A"/>
    <w:rsid w:val="003A0C1B"/>
    <w:rsid w:val="003A1EE2"/>
    <w:rsid w:val="003A1F4F"/>
    <w:rsid w:val="003A26E3"/>
    <w:rsid w:val="003A4891"/>
    <w:rsid w:val="003B2332"/>
    <w:rsid w:val="003B5315"/>
    <w:rsid w:val="003B7F6B"/>
    <w:rsid w:val="003C5F37"/>
    <w:rsid w:val="003C789B"/>
    <w:rsid w:val="003D0BA4"/>
    <w:rsid w:val="003D1086"/>
    <w:rsid w:val="003D4485"/>
    <w:rsid w:val="003E27B7"/>
    <w:rsid w:val="003E7D16"/>
    <w:rsid w:val="003F1CE1"/>
    <w:rsid w:val="003F4BAA"/>
    <w:rsid w:val="003F5EA5"/>
    <w:rsid w:val="003F7AB5"/>
    <w:rsid w:val="004011BE"/>
    <w:rsid w:val="00401965"/>
    <w:rsid w:val="0040316C"/>
    <w:rsid w:val="004036F8"/>
    <w:rsid w:val="004045E1"/>
    <w:rsid w:val="00405B5B"/>
    <w:rsid w:val="00413AEB"/>
    <w:rsid w:val="00415A52"/>
    <w:rsid w:val="004161C8"/>
    <w:rsid w:val="00421782"/>
    <w:rsid w:val="004241F9"/>
    <w:rsid w:val="004250C7"/>
    <w:rsid w:val="0043661D"/>
    <w:rsid w:val="004371DB"/>
    <w:rsid w:val="0045262B"/>
    <w:rsid w:val="00453FE6"/>
    <w:rsid w:val="00454D27"/>
    <w:rsid w:val="00455530"/>
    <w:rsid w:val="0045567B"/>
    <w:rsid w:val="004556F7"/>
    <w:rsid w:val="0045781E"/>
    <w:rsid w:val="004627E2"/>
    <w:rsid w:val="00463E61"/>
    <w:rsid w:val="00472868"/>
    <w:rsid w:val="00474546"/>
    <w:rsid w:val="00474BCD"/>
    <w:rsid w:val="00475E3E"/>
    <w:rsid w:val="004778C9"/>
    <w:rsid w:val="00484877"/>
    <w:rsid w:val="00484A3C"/>
    <w:rsid w:val="004925F3"/>
    <w:rsid w:val="00494F5E"/>
    <w:rsid w:val="004956F9"/>
    <w:rsid w:val="004A137A"/>
    <w:rsid w:val="004A26E3"/>
    <w:rsid w:val="004B34A5"/>
    <w:rsid w:val="004B5817"/>
    <w:rsid w:val="004B6843"/>
    <w:rsid w:val="004C145D"/>
    <w:rsid w:val="004C2903"/>
    <w:rsid w:val="004E1758"/>
    <w:rsid w:val="004E6564"/>
    <w:rsid w:val="004F189B"/>
    <w:rsid w:val="0050079E"/>
    <w:rsid w:val="0050462C"/>
    <w:rsid w:val="005106F6"/>
    <w:rsid w:val="005113B9"/>
    <w:rsid w:val="00512C69"/>
    <w:rsid w:val="00514030"/>
    <w:rsid w:val="00526918"/>
    <w:rsid w:val="00530EAA"/>
    <w:rsid w:val="0053251F"/>
    <w:rsid w:val="00532C1E"/>
    <w:rsid w:val="005331F7"/>
    <w:rsid w:val="005369E7"/>
    <w:rsid w:val="00552C1E"/>
    <w:rsid w:val="00554752"/>
    <w:rsid w:val="00554762"/>
    <w:rsid w:val="00556460"/>
    <w:rsid w:val="0056542D"/>
    <w:rsid w:val="00566B19"/>
    <w:rsid w:val="00567414"/>
    <w:rsid w:val="005727CF"/>
    <w:rsid w:val="00574D0A"/>
    <w:rsid w:val="00577C99"/>
    <w:rsid w:val="0058022D"/>
    <w:rsid w:val="00580A96"/>
    <w:rsid w:val="005820F3"/>
    <w:rsid w:val="005874ED"/>
    <w:rsid w:val="00595A8A"/>
    <w:rsid w:val="005A1329"/>
    <w:rsid w:val="005A1D44"/>
    <w:rsid w:val="005A33D0"/>
    <w:rsid w:val="005A4441"/>
    <w:rsid w:val="005B0911"/>
    <w:rsid w:val="005B2EAF"/>
    <w:rsid w:val="005B5DA5"/>
    <w:rsid w:val="005B5E76"/>
    <w:rsid w:val="005B77C8"/>
    <w:rsid w:val="005C7177"/>
    <w:rsid w:val="005D157C"/>
    <w:rsid w:val="005D1C09"/>
    <w:rsid w:val="005D3573"/>
    <w:rsid w:val="005D55BB"/>
    <w:rsid w:val="005D5D28"/>
    <w:rsid w:val="005D793D"/>
    <w:rsid w:val="005E1FEE"/>
    <w:rsid w:val="005E4DFD"/>
    <w:rsid w:val="005E5086"/>
    <w:rsid w:val="005E5EB6"/>
    <w:rsid w:val="005E773B"/>
    <w:rsid w:val="005F0FE5"/>
    <w:rsid w:val="005F10F9"/>
    <w:rsid w:val="0060050C"/>
    <w:rsid w:val="00611CB5"/>
    <w:rsid w:val="00612DD2"/>
    <w:rsid w:val="00622331"/>
    <w:rsid w:val="006223FB"/>
    <w:rsid w:val="0062477C"/>
    <w:rsid w:val="00624F90"/>
    <w:rsid w:val="00625F94"/>
    <w:rsid w:val="00633D0B"/>
    <w:rsid w:val="00635E81"/>
    <w:rsid w:val="00641E78"/>
    <w:rsid w:val="00644ED5"/>
    <w:rsid w:val="006454C2"/>
    <w:rsid w:val="00651C56"/>
    <w:rsid w:val="0065295F"/>
    <w:rsid w:val="00653068"/>
    <w:rsid w:val="00654D5B"/>
    <w:rsid w:val="00663A07"/>
    <w:rsid w:val="00670945"/>
    <w:rsid w:val="00671F23"/>
    <w:rsid w:val="00672062"/>
    <w:rsid w:val="006734BC"/>
    <w:rsid w:val="006736DF"/>
    <w:rsid w:val="0067460A"/>
    <w:rsid w:val="0068022C"/>
    <w:rsid w:val="00680DFD"/>
    <w:rsid w:val="00684C59"/>
    <w:rsid w:val="006864A0"/>
    <w:rsid w:val="006914B7"/>
    <w:rsid w:val="006914CA"/>
    <w:rsid w:val="006921BF"/>
    <w:rsid w:val="00693167"/>
    <w:rsid w:val="00693443"/>
    <w:rsid w:val="006971D7"/>
    <w:rsid w:val="006A273C"/>
    <w:rsid w:val="006A393D"/>
    <w:rsid w:val="006A4A8A"/>
    <w:rsid w:val="006B0E86"/>
    <w:rsid w:val="006B138D"/>
    <w:rsid w:val="006B21CF"/>
    <w:rsid w:val="006B2E98"/>
    <w:rsid w:val="006B3562"/>
    <w:rsid w:val="006B3E62"/>
    <w:rsid w:val="006B3EC7"/>
    <w:rsid w:val="006B709F"/>
    <w:rsid w:val="006C0B92"/>
    <w:rsid w:val="006C0C29"/>
    <w:rsid w:val="006C1611"/>
    <w:rsid w:val="006C5C91"/>
    <w:rsid w:val="006C70E9"/>
    <w:rsid w:val="006D17F1"/>
    <w:rsid w:val="006D41C6"/>
    <w:rsid w:val="006D767D"/>
    <w:rsid w:val="006E560C"/>
    <w:rsid w:val="006E5B92"/>
    <w:rsid w:val="006E683D"/>
    <w:rsid w:val="006E74AF"/>
    <w:rsid w:val="006F37F8"/>
    <w:rsid w:val="006F5FFE"/>
    <w:rsid w:val="006F6091"/>
    <w:rsid w:val="006F79F7"/>
    <w:rsid w:val="00701C2A"/>
    <w:rsid w:val="00704A1E"/>
    <w:rsid w:val="00713BBC"/>
    <w:rsid w:val="00714315"/>
    <w:rsid w:val="00716210"/>
    <w:rsid w:val="007202C3"/>
    <w:rsid w:val="0072055E"/>
    <w:rsid w:val="0072221B"/>
    <w:rsid w:val="007234C6"/>
    <w:rsid w:val="00723F30"/>
    <w:rsid w:val="007246E8"/>
    <w:rsid w:val="00724C99"/>
    <w:rsid w:val="00727E87"/>
    <w:rsid w:val="0073137D"/>
    <w:rsid w:val="0073574F"/>
    <w:rsid w:val="007371D9"/>
    <w:rsid w:val="00740D4E"/>
    <w:rsid w:val="00744D24"/>
    <w:rsid w:val="0075005A"/>
    <w:rsid w:val="007509D3"/>
    <w:rsid w:val="00750CAF"/>
    <w:rsid w:val="007531BA"/>
    <w:rsid w:val="007537C1"/>
    <w:rsid w:val="0075678A"/>
    <w:rsid w:val="00760249"/>
    <w:rsid w:val="00762DFF"/>
    <w:rsid w:val="00763290"/>
    <w:rsid w:val="0076420D"/>
    <w:rsid w:val="00764F48"/>
    <w:rsid w:val="00771C73"/>
    <w:rsid w:val="007722E0"/>
    <w:rsid w:val="007809B5"/>
    <w:rsid w:val="007855EE"/>
    <w:rsid w:val="00786FF0"/>
    <w:rsid w:val="00787977"/>
    <w:rsid w:val="0079555E"/>
    <w:rsid w:val="00795943"/>
    <w:rsid w:val="007A265A"/>
    <w:rsid w:val="007A2660"/>
    <w:rsid w:val="007A4CF3"/>
    <w:rsid w:val="007A4D31"/>
    <w:rsid w:val="007B13C2"/>
    <w:rsid w:val="007B6615"/>
    <w:rsid w:val="007B7B18"/>
    <w:rsid w:val="007C00D0"/>
    <w:rsid w:val="007C4819"/>
    <w:rsid w:val="007D3061"/>
    <w:rsid w:val="007E14C0"/>
    <w:rsid w:val="007E2B91"/>
    <w:rsid w:val="007E3394"/>
    <w:rsid w:val="007E4C31"/>
    <w:rsid w:val="007E5A21"/>
    <w:rsid w:val="007E6FEB"/>
    <w:rsid w:val="007F069D"/>
    <w:rsid w:val="007F21D8"/>
    <w:rsid w:val="007F28A6"/>
    <w:rsid w:val="007F2E19"/>
    <w:rsid w:val="007F59CA"/>
    <w:rsid w:val="007F6057"/>
    <w:rsid w:val="007F615B"/>
    <w:rsid w:val="007F6F36"/>
    <w:rsid w:val="0080178C"/>
    <w:rsid w:val="00804D7D"/>
    <w:rsid w:val="00811706"/>
    <w:rsid w:val="00812887"/>
    <w:rsid w:val="008150BD"/>
    <w:rsid w:val="008163D8"/>
    <w:rsid w:val="00816FCC"/>
    <w:rsid w:val="008223B3"/>
    <w:rsid w:val="00824946"/>
    <w:rsid w:val="00824F9F"/>
    <w:rsid w:val="008253D9"/>
    <w:rsid w:val="0082581D"/>
    <w:rsid w:val="008264BB"/>
    <w:rsid w:val="0083272F"/>
    <w:rsid w:val="0083301A"/>
    <w:rsid w:val="00833630"/>
    <w:rsid w:val="00833C6A"/>
    <w:rsid w:val="008353CE"/>
    <w:rsid w:val="008409A4"/>
    <w:rsid w:val="0084417D"/>
    <w:rsid w:val="00847151"/>
    <w:rsid w:val="00847907"/>
    <w:rsid w:val="00847CFE"/>
    <w:rsid w:val="00856F08"/>
    <w:rsid w:val="00861C3F"/>
    <w:rsid w:val="008654FB"/>
    <w:rsid w:val="0086611F"/>
    <w:rsid w:val="008712C6"/>
    <w:rsid w:val="00873F16"/>
    <w:rsid w:val="008746D0"/>
    <w:rsid w:val="0087663B"/>
    <w:rsid w:val="008823C0"/>
    <w:rsid w:val="00890CB9"/>
    <w:rsid w:val="00891F29"/>
    <w:rsid w:val="00892431"/>
    <w:rsid w:val="008924BB"/>
    <w:rsid w:val="008926E1"/>
    <w:rsid w:val="00893921"/>
    <w:rsid w:val="00895718"/>
    <w:rsid w:val="008A37D0"/>
    <w:rsid w:val="008A5CBD"/>
    <w:rsid w:val="008B07C0"/>
    <w:rsid w:val="008B51C8"/>
    <w:rsid w:val="008B6C7E"/>
    <w:rsid w:val="008B6D22"/>
    <w:rsid w:val="008B7324"/>
    <w:rsid w:val="008D0B78"/>
    <w:rsid w:val="008D2019"/>
    <w:rsid w:val="008D7E0C"/>
    <w:rsid w:val="008F036A"/>
    <w:rsid w:val="008F4908"/>
    <w:rsid w:val="008F62E7"/>
    <w:rsid w:val="00907515"/>
    <w:rsid w:val="00910B87"/>
    <w:rsid w:val="009154EC"/>
    <w:rsid w:val="00916034"/>
    <w:rsid w:val="00917471"/>
    <w:rsid w:val="009235B6"/>
    <w:rsid w:val="009249F1"/>
    <w:rsid w:val="00932E72"/>
    <w:rsid w:val="00941C0F"/>
    <w:rsid w:val="00941D1B"/>
    <w:rsid w:val="00943C0E"/>
    <w:rsid w:val="00943E5C"/>
    <w:rsid w:val="0094415D"/>
    <w:rsid w:val="0094786D"/>
    <w:rsid w:val="00947BC4"/>
    <w:rsid w:val="00954C50"/>
    <w:rsid w:val="00957BAB"/>
    <w:rsid w:val="0096181A"/>
    <w:rsid w:val="00962D5C"/>
    <w:rsid w:val="00966526"/>
    <w:rsid w:val="00967005"/>
    <w:rsid w:val="00967178"/>
    <w:rsid w:val="00967AE7"/>
    <w:rsid w:val="00970063"/>
    <w:rsid w:val="00970C47"/>
    <w:rsid w:val="00972C04"/>
    <w:rsid w:val="00975592"/>
    <w:rsid w:val="00975F0C"/>
    <w:rsid w:val="009763D4"/>
    <w:rsid w:val="00980E78"/>
    <w:rsid w:val="009834B6"/>
    <w:rsid w:val="0098516A"/>
    <w:rsid w:val="0098545F"/>
    <w:rsid w:val="009B02F4"/>
    <w:rsid w:val="009B043B"/>
    <w:rsid w:val="009B7C0E"/>
    <w:rsid w:val="009C35EE"/>
    <w:rsid w:val="009C3D1C"/>
    <w:rsid w:val="009C4DA6"/>
    <w:rsid w:val="009C5401"/>
    <w:rsid w:val="009C5DE3"/>
    <w:rsid w:val="009C6334"/>
    <w:rsid w:val="009D4AC6"/>
    <w:rsid w:val="009D7184"/>
    <w:rsid w:val="009E3892"/>
    <w:rsid w:val="009E5F32"/>
    <w:rsid w:val="009F0024"/>
    <w:rsid w:val="009F391B"/>
    <w:rsid w:val="009F449A"/>
    <w:rsid w:val="009F46C7"/>
    <w:rsid w:val="009F4C90"/>
    <w:rsid w:val="009F6EC4"/>
    <w:rsid w:val="00A02975"/>
    <w:rsid w:val="00A03943"/>
    <w:rsid w:val="00A20947"/>
    <w:rsid w:val="00A30A78"/>
    <w:rsid w:val="00A30AA7"/>
    <w:rsid w:val="00A351D9"/>
    <w:rsid w:val="00A540E1"/>
    <w:rsid w:val="00A61128"/>
    <w:rsid w:val="00A616D0"/>
    <w:rsid w:val="00A73E82"/>
    <w:rsid w:val="00A75440"/>
    <w:rsid w:val="00A75F42"/>
    <w:rsid w:val="00A77B23"/>
    <w:rsid w:val="00A814F2"/>
    <w:rsid w:val="00A81B08"/>
    <w:rsid w:val="00A87794"/>
    <w:rsid w:val="00A9185D"/>
    <w:rsid w:val="00A91AC7"/>
    <w:rsid w:val="00A92FE5"/>
    <w:rsid w:val="00A9707E"/>
    <w:rsid w:val="00AA2FFD"/>
    <w:rsid w:val="00AA5922"/>
    <w:rsid w:val="00AA77E9"/>
    <w:rsid w:val="00AB0479"/>
    <w:rsid w:val="00AB37FE"/>
    <w:rsid w:val="00AB398A"/>
    <w:rsid w:val="00AB7488"/>
    <w:rsid w:val="00AB7A33"/>
    <w:rsid w:val="00AB7E04"/>
    <w:rsid w:val="00AC39D8"/>
    <w:rsid w:val="00AC7C6A"/>
    <w:rsid w:val="00AD1DE6"/>
    <w:rsid w:val="00AD34D1"/>
    <w:rsid w:val="00AD46B1"/>
    <w:rsid w:val="00AD5630"/>
    <w:rsid w:val="00AD584F"/>
    <w:rsid w:val="00AD5BAB"/>
    <w:rsid w:val="00AD701A"/>
    <w:rsid w:val="00AE04D9"/>
    <w:rsid w:val="00AE0A5E"/>
    <w:rsid w:val="00AE1434"/>
    <w:rsid w:val="00AE173A"/>
    <w:rsid w:val="00AE1964"/>
    <w:rsid w:val="00AE78EF"/>
    <w:rsid w:val="00AF0066"/>
    <w:rsid w:val="00AF21B1"/>
    <w:rsid w:val="00AF31D7"/>
    <w:rsid w:val="00AF3260"/>
    <w:rsid w:val="00AF5219"/>
    <w:rsid w:val="00AF5500"/>
    <w:rsid w:val="00AF72D2"/>
    <w:rsid w:val="00B058FF"/>
    <w:rsid w:val="00B16478"/>
    <w:rsid w:val="00B16AD7"/>
    <w:rsid w:val="00B202BC"/>
    <w:rsid w:val="00B20D61"/>
    <w:rsid w:val="00B243D0"/>
    <w:rsid w:val="00B24A77"/>
    <w:rsid w:val="00B30D1C"/>
    <w:rsid w:val="00B37B4A"/>
    <w:rsid w:val="00B549AF"/>
    <w:rsid w:val="00B551D3"/>
    <w:rsid w:val="00B55ACE"/>
    <w:rsid w:val="00B572C7"/>
    <w:rsid w:val="00B615F8"/>
    <w:rsid w:val="00B63AA6"/>
    <w:rsid w:val="00B64F14"/>
    <w:rsid w:val="00B650FD"/>
    <w:rsid w:val="00B65E45"/>
    <w:rsid w:val="00B661FC"/>
    <w:rsid w:val="00B71B09"/>
    <w:rsid w:val="00B72DF6"/>
    <w:rsid w:val="00B7494B"/>
    <w:rsid w:val="00B774DC"/>
    <w:rsid w:val="00B83BB7"/>
    <w:rsid w:val="00B85D6F"/>
    <w:rsid w:val="00B90BAF"/>
    <w:rsid w:val="00B92425"/>
    <w:rsid w:val="00B97060"/>
    <w:rsid w:val="00BA193A"/>
    <w:rsid w:val="00BA5975"/>
    <w:rsid w:val="00BA6146"/>
    <w:rsid w:val="00BA7549"/>
    <w:rsid w:val="00BB08A2"/>
    <w:rsid w:val="00BB335D"/>
    <w:rsid w:val="00BB6A74"/>
    <w:rsid w:val="00BB6E99"/>
    <w:rsid w:val="00BB7CA3"/>
    <w:rsid w:val="00BC02DF"/>
    <w:rsid w:val="00BC142C"/>
    <w:rsid w:val="00BC1B29"/>
    <w:rsid w:val="00BC29EA"/>
    <w:rsid w:val="00BC2E4F"/>
    <w:rsid w:val="00BC483C"/>
    <w:rsid w:val="00BC5AB0"/>
    <w:rsid w:val="00BC5B97"/>
    <w:rsid w:val="00BC6F7B"/>
    <w:rsid w:val="00BD12BF"/>
    <w:rsid w:val="00BD1755"/>
    <w:rsid w:val="00BD732D"/>
    <w:rsid w:val="00BE1383"/>
    <w:rsid w:val="00BF1909"/>
    <w:rsid w:val="00BF2DF7"/>
    <w:rsid w:val="00BF4C72"/>
    <w:rsid w:val="00BF5D43"/>
    <w:rsid w:val="00BF6DDE"/>
    <w:rsid w:val="00BF6FD6"/>
    <w:rsid w:val="00C02032"/>
    <w:rsid w:val="00C057B4"/>
    <w:rsid w:val="00C057B8"/>
    <w:rsid w:val="00C07364"/>
    <w:rsid w:val="00C113D4"/>
    <w:rsid w:val="00C122BA"/>
    <w:rsid w:val="00C1453A"/>
    <w:rsid w:val="00C17339"/>
    <w:rsid w:val="00C17CD0"/>
    <w:rsid w:val="00C20B71"/>
    <w:rsid w:val="00C230ED"/>
    <w:rsid w:val="00C26C9E"/>
    <w:rsid w:val="00C2750C"/>
    <w:rsid w:val="00C27EDD"/>
    <w:rsid w:val="00C31D16"/>
    <w:rsid w:val="00C32A79"/>
    <w:rsid w:val="00C3351C"/>
    <w:rsid w:val="00C34ACF"/>
    <w:rsid w:val="00C367A0"/>
    <w:rsid w:val="00C37B7C"/>
    <w:rsid w:val="00C4066D"/>
    <w:rsid w:val="00C41996"/>
    <w:rsid w:val="00C41CAA"/>
    <w:rsid w:val="00C42F0C"/>
    <w:rsid w:val="00C459A6"/>
    <w:rsid w:val="00C45F7D"/>
    <w:rsid w:val="00C46505"/>
    <w:rsid w:val="00C47110"/>
    <w:rsid w:val="00C513D9"/>
    <w:rsid w:val="00C51DC3"/>
    <w:rsid w:val="00C5540E"/>
    <w:rsid w:val="00C559ED"/>
    <w:rsid w:val="00C61A43"/>
    <w:rsid w:val="00C728BC"/>
    <w:rsid w:val="00C74AB2"/>
    <w:rsid w:val="00C839EC"/>
    <w:rsid w:val="00C84D3C"/>
    <w:rsid w:val="00C8520A"/>
    <w:rsid w:val="00C86B40"/>
    <w:rsid w:val="00C909FC"/>
    <w:rsid w:val="00C90C8A"/>
    <w:rsid w:val="00C945EA"/>
    <w:rsid w:val="00C94E96"/>
    <w:rsid w:val="00C9693E"/>
    <w:rsid w:val="00C96A41"/>
    <w:rsid w:val="00C97057"/>
    <w:rsid w:val="00C97653"/>
    <w:rsid w:val="00CA009D"/>
    <w:rsid w:val="00CA3744"/>
    <w:rsid w:val="00CA58AF"/>
    <w:rsid w:val="00CB1007"/>
    <w:rsid w:val="00CB1A11"/>
    <w:rsid w:val="00CB465F"/>
    <w:rsid w:val="00CB4CE8"/>
    <w:rsid w:val="00CB4DE7"/>
    <w:rsid w:val="00CC0722"/>
    <w:rsid w:val="00CC10F8"/>
    <w:rsid w:val="00CC69A8"/>
    <w:rsid w:val="00CC7CB3"/>
    <w:rsid w:val="00CD7E57"/>
    <w:rsid w:val="00CE1BB4"/>
    <w:rsid w:val="00CE2091"/>
    <w:rsid w:val="00CE39EE"/>
    <w:rsid w:val="00CE5880"/>
    <w:rsid w:val="00CF15A4"/>
    <w:rsid w:val="00CF49D0"/>
    <w:rsid w:val="00CF7469"/>
    <w:rsid w:val="00CF7917"/>
    <w:rsid w:val="00D01548"/>
    <w:rsid w:val="00D01FDA"/>
    <w:rsid w:val="00D0545A"/>
    <w:rsid w:val="00D077B0"/>
    <w:rsid w:val="00D1095B"/>
    <w:rsid w:val="00D10BA9"/>
    <w:rsid w:val="00D1103A"/>
    <w:rsid w:val="00D113CC"/>
    <w:rsid w:val="00D1189B"/>
    <w:rsid w:val="00D11C54"/>
    <w:rsid w:val="00D14C33"/>
    <w:rsid w:val="00D16251"/>
    <w:rsid w:val="00D23F39"/>
    <w:rsid w:val="00D31FAD"/>
    <w:rsid w:val="00D46781"/>
    <w:rsid w:val="00D46CFF"/>
    <w:rsid w:val="00D53C95"/>
    <w:rsid w:val="00D64869"/>
    <w:rsid w:val="00D665DE"/>
    <w:rsid w:val="00D70F58"/>
    <w:rsid w:val="00D72A68"/>
    <w:rsid w:val="00D76BA8"/>
    <w:rsid w:val="00D803F1"/>
    <w:rsid w:val="00D87BBA"/>
    <w:rsid w:val="00D90226"/>
    <w:rsid w:val="00D92442"/>
    <w:rsid w:val="00D92C1C"/>
    <w:rsid w:val="00D97557"/>
    <w:rsid w:val="00DA04EB"/>
    <w:rsid w:val="00DA7A11"/>
    <w:rsid w:val="00DB04A6"/>
    <w:rsid w:val="00DB2E42"/>
    <w:rsid w:val="00DB362A"/>
    <w:rsid w:val="00DB64DE"/>
    <w:rsid w:val="00DB6E02"/>
    <w:rsid w:val="00DC0496"/>
    <w:rsid w:val="00DC0854"/>
    <w:rsid w:val="00DC3A95"/>
    <w:rsid w:val="00DC52B7"/>
    <w:rsid w:val="00DC56D6"/>
    <w:rsid w:val="00DC6162"/>
    <w:rsid w:val="00DD6305"/>
    <w:rsid w:val="00DD6829"/>
    <w:rsid w:val="00DE6902"/>
    <w:rsid w:val="00DF1BF9"/>
    <w:rsid w:val="00DF219E"/>
    <w:rsid w:val="00DF49D3"/>
    <w:rsid w:val="00DF7D9C"/>
    <w:rsid w:val="00E00183"/>
    <w:rsid w:val="00E01854"/>
    <w:rsid w:val="00E02645"/>
    <w:rsid w:val="00E0313C"/>
    <w:rsid w:val="00E05E73"/>
    <w:rsid w:val="00E07B25"/>
    <w:rsid w:val="00E138AD"/>
    <w:rsid w:val="00E2135A"/>
    <w:rsid w:val="00E30137"/>
    <w:rsid w:val="00E3462A"/>
    <w:rsid w:val="00E35DBA"/>
    <w:rsid w:val="00E411CB"/>
    <w:rsid w:val="00E41883"/>
    <w:rsid w:val="00E45624"/>
    <w:rsid w:val="00E474C3"/>
    <w:rsid w:val="00E5039C"/>
    <w:rsid w:val="00E563C4"/>
    <w:rsid w:val="00E65DE1"/>
    <w:rsid w:val="00E72553"/>
    <w:rsid w:val="00E7497E"/>
    <w:rsid w:val="00E75BE7"/>
    <w:rsid w:val="00E76930"/>
    <w:rsid w:val="00E80583"/>
    <w:rsid w:val="00E832D4"/>
    <w:rsid w:val="00E84D19"/>
    <w:rsid w:val="00E85275"/>
    <w:rsid w:val="00E85F5E"/>
    <w:rsid w:val="00E91576"/>
    <w:rsid w:val="00E9341D"/>
    <w:rsid w:val="00E94A39"/>
    <w:rsid w:val="00E955C0"/>
    <w:rsid w:val="00E95DEA"/>
    <w:rsid w:val="00EA0A95"/>
    <w:rsid w:val="00EA15C1"/>
    <w:rsid w:val="00EA3D19"/>
    <w:rsid w:val="00EA4F21"/>
    <w:rsid w:val="00EA6685"/>
    <w:rsid w:val="00EA715A"/>
    <w:rsid w:val="00EB2312"/>
    <w:rsid w:val="00EB4042"/>
    <w:rsid w:val="00EB4FCA"/>
    <w:rsid w:val="00EC7140"/>
    <w:rsid w:val="00EE0ABD"/>
    <w:rsid w:val="00EE2760"/>
    <w:rsid w:val="00EE29FD"/>
    <w:rsid w:val="00EE66D4"/>
    <w:rsid w:val="00EF03EB"/>
    <w:rsid w:val="00EF0559"/>
    <w:rsid w:val="00EF0858"/>
    <w:rsid w:val="00EF1FED"/>
    <w:rsid w:val="00EF305F"/>
    <w:rsid w:val="00EF4481"/>
    <w:rsid w:val="00EF5F77"/>
    <w:rsid w:val="00EF74EC"/>
    <w:rsid w:val="00F01592"/>
    <w:rsid w:val="00F038F9"/>
    <w:rsid w:val="00F07800"/>
    <w:rsid w:val="00F11151"/>
    <w:rsid w:val="00F11844"/>
    <w:rsid w:val="00F1215B"/>
    <w:rsid w:val="00F13461"/>
    <w:rsid w:val="00F16683"/>
    <w:rsid w:val="00F20B39"/>
    <w:rsid w:val="00F25691"/>
    <w:rsid w:val="00F30474"/>
    <w:rsid w:val="00F30D14"/>
    <w:rsid w:val="00F31A5F"/>
    <w:rsid w:val="00F32E87"/>
    <w:rsid w:val="00F340B4"/>
    <w:rsid w:val="00F359DD"/>
    <w:rsid w:val="00F37FBF"/>
    <w:rsid w:val="00F41616"/>
    <w:rsid w:val="00F4169E"/>
    <w:rsid w:val="00F420A8"/>
    <w:rsid w:val="00F438A6"/>
    <w:rsid w:val="00F45EB9"/>
    <w:rsid w:val="00F47A91"/>
    <w:rsid w:val="00F548D2"/>
    <w:rsid w:val="00F5634E"/>
    <w:rsid w:val="00F56C56"/>
    <w:rsid w:val="00F61317"/>
    <w:rsid w:val="00F70FFD"/>
    <w:rsid w:val="00F7271A"/>
    <w:rsid w:val="00F748F1"/>
    <w:rsid w:val="00F74A1A"/>
    <w:rsid w:val="00F74FE5"/>
    <w:rsid w:val="00F76DAD"/>
    <w:rsid w:val="00F815F0"/>
    <w:rsid w:val="00F86024"/>
    <w:rsid w:val="00F91175"/>
    <w:rsid w:val="00F94BC5"/>
    <w:rsid w:val="00FA4416"/>
    <w:rsid w:val="00FA5340"/>
    <w:rsid w:val="00FA591D"/>
    <w:rsid w:val="00FA628A"/>
    <w:rsid w:val="00FB4D9C"/>
    <w:rsid w:val="00FB6AFA"/>
    <w:rsid w:val="00FD0933"/>
    <w:rsid w:val="00FD6673"/>
    <w:rsid w:val="00FD70B9"/>
    <w:rsid w:val="00FE139B"/>
    <w:rsid w:val="00FE2EF1"/>
    <w:rsid w:val="00FE5386"/>
    <w:rsid w:val="00FF0130"/>
    <w:rsid w:val="00FF0966"/>
    <w:rsid w:val="00FF42A6"/>
    <w:rsid w:val="00FF4D10"/>
    <w:rsid w:val="00FF7EF5"/>
    <w:rsid w:val="01E14AE0"/>
    <w:rsid w:val="033CF32F"/>
    <w:rsid w:val="05906530"/>
    <w:rsid w:val="05C07EDA"/>
    <w:rsid w:val="06818088"/>
    <w:rsid w:val="0B2F2830"/>
    <w:rsid w:val="0C7C8791"/>
    <w:rsid w:val="0F22DB1E"/>
    <w:rsid w:val="0F943156"/>
    <w:rsid w:val="1045069D"/>
    <w:rsid w:val="10CF1647"/>
    <w:rsid w:val="137C31B3"/>
    <w:rsid w:val="153DED5E"/>
    <w:rsid w:val="172C9586"/>
    <w:rsid w:val="1CEB307D"/>
    <w:rsid w:val="1DCF2D80"/>
    <w:rsid w:val="1E410D87"/>
    <w:rsid w:val="1E6BB81D"/>
    <w:rsid w:val="1FC11F9D"/>
    <w:rsid w:val="23DA5A21"/>
    <w:rsid w:val="25068531"/>
    <w:rsid w:val="26D8D431"/>
    <w:rsid w:val="28257342"/>
    <w:rsid w:val="294E74DF"/>
    <w:rsid w:val="2AE4EF3D"/>
    <w:rsid w:val="3281874F"/>
    <w:rsid w:val="32C1DD02"/>
    <w:rsid w:val="3462FB14"/>
    <w:rsid w:val="3540CDDD"/>
    <w:rsid w:val="3585C4CC"/>
    <w:rsid w:val="35C9B4BD"/>
    <w:rsid w:val="36443810"/>
    <w:rsid w:val="36892EFF"/>
    <w:rsid w:val="381E0EF4"/>
    <w:rsid w:val="39384309"/>
    <w:rsid w:val="3AF09D01"/>
    <w:rsid w:val="3B9A30F9"/>
    <w:rsid w:val="4197A133"/>
    <w:rsid w:val="431335A4"/>
    <w:rsid w:val="47D93A5A"/>
    <w:rsid w:val="47ED1173"/>
    <w:rsid w:val="49FAC48D"/>
    <w:rsid w:val="4A77690B"/>
    <w:rsid w:val="4C92ECE9"/>
    <w:rsid w:val="4E27CCDE"/>
    <w:rsid w:val="4E99EDB3"/>
    <w:rsid w:val="4FCA17FF"/>
    <w:rsid w:val="548E6079"/>
    <w:rsid w:val="549EA862"/>
    <w:rsid w:val="57431CAA"/>
    <w:rsid w:val="576C45BA"/>
    <w:rsid w:val="57B5111B"/>
    <w:rsid w:val="57BDD8F4"/>
    <w:rsid w:val="591CF38E"/>
    <w:rsid w:val="5AB1B1B7"/>
    <w:rsid w:val="5BDDE420"/>
    <w:rsid w:val="5C886072"/>
    <w:rsid w:val="5D3B925D"/>
    <w:rsid w:val="648B74C7"/>
    <w:rsid w:val="65D3D5E9"/>
    <w:rsid w:val="6C1C83E4"/>
    <w:rsid w:val="6DC6351D"/>
    <w:rsid w:val="702A1BAB"/>
    <w:rsid w:val="71EBD756"/>
    <w:rsid w:val="7395888F"/>
    <w:rsid w:val="749360DA"/>
    <w:rsid w:val="781514C7"/>
    <w:rsid w:val="78A4892F"/>
    <w:rsid w:val="7A7D1778"/>
    <w:rsid w:val="7A9532B1"/>
    <w:rsid w:val="7ED9F2AD"/>
    <w:rsid w:val="7F809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39B85"/>
  <w15:docId w15:val="{1EDA2B5A-BC1B-4E41-91C1-584A214A1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</w:style>
  <w:style w:type="paragraph" w:styleId="ListParagraph">
    <w:name w:val="List Paragraph"/>
    <w:basedOn w:val="Normal"/>
    <w:uiPriority w:val="34"/>
    <w:qFormat/>
    <w:rsid w:val="00DC52B7"/>
    <w:pPr>
      <w:ind w:left="720"/>
      <w:contextualSpacing/>
    </w:pPr>
  </w:style>
  <w:style w:type="table" w:styleId="TableGrid">
    <w:name w:val="Table Grid"/>
    <w:basedOn w:val="TableNormal"/>
    <w:uiPriority w:val="39"/>
    <w:rsid w:val="00366D07"/>
    <w:rPr>
      <w:rFonts w:eastAsia="PMingLiU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F7271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F7271A"/>
  </w:style>
  <w:style w:type="character" w:customStyle="1" w:styleId="eop">
    <w:name w:val="eop"/>
    <w:basedOn w:val="DefaultParagraphFont"/>
    <w:rsid w:val="00F7271A"/>
  </w:style>
  <w:style w:type="paragraph" w:styleId="Header">
    <w:name w:val="header"/>
    <w:basedOn w:val="Normal"/>
    <w:link w:val="HeaderChar"/>
    <w:uiPriority w:val="99"/>
    <w:unhideWhenUsed/>
    <w:rsid w:val="000007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07F7"/>
  </w:style>
  <w:style w:type="paragraph" w:styleId="Footer">
    <w:name w:val="footer"/>
    <w:basedOn w:val="Normal"/>
    <w:link w:val="FooterChar"/>
    <w:uiPriority w:val="99"/>
    <w:unhideWhenUsed/>
    <w:rsid w:val="000007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07F7"/>
  </w:style>
  <w:style w:type="paragraph" w:styleId="BalloonText">
    <w:name w:val="Balloon Text"/>
    <w:basedOn w:val="Normal"/>
    <w:link w:val="BalloonTextChar"/>
    <w:uiPriority w:val="99"/>
    <w:semiHidden/>
    <w:unhideWhenUsed/>
    <w:rsid w:val="000007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7F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500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500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500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56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567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C5F3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E5A1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60A09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1E6DA7"/>
    <w:pPr>
      <w:spacing w:after="100"/>
    </w:pPr>
    <w:rPr>
      <w:rFonts w:asciiTheme="minorHAnsi" w:eastAsiaTheme="minorHAnsi" w:hAnsiTheme="minorHAnsi" w:cstheme="min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3574F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3739A8"/>
  </w:style>
  <w:style w:type="paragraph" w:styleId="TOC2">
    <w:name w:val="toc 2"/>
    <w:basedOn w:val="Normal"/>
    <w:next w:val="Normal"/>
    <w:autoRedefine/>
    <w:uiPriority w:val="39"/>
    <w:unhideWhenUsed/>
    <w:rsid w:val="00405B5B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7881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2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93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63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8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76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16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86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02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12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48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84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26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76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52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3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7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88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26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9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73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29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05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75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3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2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39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360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09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7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79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47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60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99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3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5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3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25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6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015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50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394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24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64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146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53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084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3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792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9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7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8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90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5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9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64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5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57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241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75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8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77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60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9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96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9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88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28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18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02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85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57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38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02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698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0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9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93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41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055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64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23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81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80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8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55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36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38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55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095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94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1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99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80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788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56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359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777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9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96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0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14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48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60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81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42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31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68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01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07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7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32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94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78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33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31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21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3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2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7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4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9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64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698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9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52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58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26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742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6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53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06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275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02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8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62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86416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0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06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53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788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473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8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5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88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4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9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28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99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74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8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58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8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83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71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80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64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6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60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94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91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92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138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50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9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7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97B3784357034EBF8840AD2EBCA20F" ma:contentTypeVersion="12" ma:contentTypeDescription="Crear nuevo documento." ma:contentTypeScope="" ma:versionID="bfaf214be0cb53515eefdf974fbea97a">
  <xsd:schema xmlns:xsd="http://www.w3.org/2001/XMLSchema" xmlns:xs="http://www.w3.org/2001/XMLSchema" xmlns:p="http://schemas.microsoft.com/office/2006/metadata/properties" xmlns:ns2="47d4478f-21a8-48fe-a55f-b47f534a2876" xmlns:ns3="a7a015a7-7e55-432b-a58b-cc7f0518f090" targetNamespace="http://schemas.microsoft.com/office/2006/metadata/properties" ma:root="true" ma:fieldsID="7adeb5f8e1f6e8ee65ba8a506e31294c" ns2:_="" ns3:_="">
    <xsd:import namespace="47d4478f-21a8-48fe-a55f-b47f534a2876"/>
    <xsd:import namespace="a7a015a7-7e55-432b-a58b-cc7f0518f0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d4478f-21a8-48fe-a55f-b47f534a28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a015a7-7e55-432b-a58b-cc7f0518f09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F0B896-2FED-4DCF-AFC7-ABB99CE3B2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EBE2E8-E49E-401E-AFEF-5109FEB9A8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4051F3-4743-498B-841F-4C2614DA2E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A822E1B-1E78-4E34-9CB1-902227FC72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d4478f-21a8-48fe-a55f-b47f534a2876"/>
    <ds:schemaRef ds:uri="a7a015a7-7e55-432b-a58b-cc7f0518f0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4</TotalTime>
  <Pages>3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Carver</dc:creator>
  <cp:keywords/>
  <cp:lastModifiedBy>Luis  Bravo</cp:lastModifiedBy>
  <cp:revision>109</cp:revision>
  <dcterms:created xsi:type="dcterms:W3CDTF">2022-05-06T22:49:00Z</dcterms:created>
  <dcterms:modified xsi:type="dcterms:W3CDTF">2022-05-16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97B3784357034EBF8840AD2EBCA20F</vt:lpwstr>
  </property>
</Properties>
</file>